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47CC60" w14:textId="77777777" w:rsidR="00803F62" w:rsidRDefault="00803F62" w:rsidP="00803F62">
      <w:pPr>
        <w:pStyle w:val="Heading1"/>
      </w:pPr>
      <w:r>
        <w:t xml:space="preserve">Assignment 3 </w:t>
      </w:r>
    </w:p>
    <w:p w14:paraId="2EEE202B" w14:textId="77777777" w:rsidR="00803F62" w:rsidRDefault="00803F62" w:rsidP="00803F62">
      <w:pPr>
        <w:pStyle w:val="Heading2"/>
      </w:pPr>
      <w:r>
        <w:t xml:space="preserve">Project Description </w:t>
      </w:r>
    </w:p>
    <w:p w14:paraId="0054D4B0" w14:textId="77777777" w:rsidR="00803F62" w:rsidRDefault="00803F62" w:rsidP="00803F62">
      <w:pPr>
        <w:pStyle w:val="Heading3"/>
      </w:pPr>
      <w:r>
        <w:t xml:space="preserve">Load Balancer </w:t>
      </w:r>
    </w:p>
    <w:p w14:paraId="517006DA" w14:textId="77777777" w:rsidR="00803F62" w:rsidRDefault="00803F62" w:rsidP="00803F62">
      <w:r>
        <w:t>We have services that we want to host on the cloud. To guarantee high availability, multiple instances of the services are hosted on multiple machines in the cluster and a load balancer is placed to route incoming requests to any one of the instances.</w:t>
      </w:r>
      <w:r>
        <w:br/>
        <w:t>The number of machines constituting the cluster is not fixed. New machines can be added to the cluster or some existing machines can be removed from the cluster.</w:t>
      </w:r>
      <w:r>
        <w:br/>
        <w:t xml:space="preserve">A user can request for a service by providing the name of the service (ex: binghamton.csx42.grades). This is fed to the load balancer that returns the following. </w:t>
      </w:r>
    </w:p>
    <w:p w14:paraId="51C3CBC3" w14:textId="77777777" w:rsidR="00803F62" w:rsidRDefault="00803F62" w:rsidP="00803F62">
      <w:pPr>
        <w:numPr>
          <w:ilvl w:val="0"/>
          <w:numId w:val="16"/>
        </w:numPr>
        <w:spacing w:before="100" w:beforeAutospacing="1" w:after="100" w:afterAutospacing="1" w:line="240" w:lineRule="auto"/>
      </w:pPr>
      <w:r>
        <w:t>URL for the service.</w:t>
      </w:r>
    </w:p>
    <w:p w14:paraId="5F6CD5A6" w14:textId="77777777" w:rsidR="00803F62" w:rsidRDefault="00803F62" w:rsidP="00803F62">
      <w:pPr>
        <w:numPr>
          <w:ilvl w:val="0"/>
          <w:numId w:val="16"/>
        </w:numPr>
        <w:spacing w:before="100" w:beforeAutospacing="1" w:after="100" w:afterAutospacing="1" w:line="240" w:lineRule="auto"/>
      </w:pPr>
      <w:r>
        <w:t>Hostname of the machine on which an instance of the service is running.</w:t>
      </w:r>
    </w:p>
    <w:p w14:paraId="6D4D2B07" w14:textId="77777777" w:rsidR="00803F62" w:rsidRDefault="00803F62" w:rsidP="00803F62">
      <w:pPr>
        <w:spacing w:after="240"/>
      </w:pPr>
      <w:r>
        <w:t>The goal of the assignment is to design an observer of the cluster and guarantee that a consistent mapping of service URLs to host names is maintained.</w:t>
      </w:r>
    </w:p>
    <w:p w14:paraId="447890B2" w14:textId="77777777" w:rsidR="00803F62" w:rsidRDefault="00803F62" w:rsidP="00803F62">
      <w:pPr>
        <w:pStyle w:val="Heading4"/>
      </w:pPr>
      <w:r>
        <w:t xml:space="preserve">Machine </w:t>
      </w:r>
    </w:p>
    <w:p w14:paraId="6053DEE5" w14:textId="77777777" w:rsidR="00803F62" w:rsidRDefault="00803F62" w:rsidP="00803F62">
      <w:r>
        <w:t xml:space="preserve">A machine has a hostname and a set of hosted services keyed by their respective names. A machine can be considered to be an instance of the below class. </w:t>
      </w:r>
    </w:p>
    <w:p w14:paraId="0C9AD60E" w14:textId="77777777" w:rsidR="00803F62" w:rsidRDefault="00803F62" w:rsidP="00803F62">
      <w:pPr>
        <w:pStyle w:val="HTMLPreformatted"/>
        <w:rPr>
          <w:rStyle w:val="HTMLCode"/>
        </w:rPr>
      </w:pPr>
    </w:p>
    <w:p w14:paraId="2B1288EA" w14:textId="77777777" w:rsidR="00803F62" w:rsidRDefault="00803F62" w:rsidP="00803F62">
      <w:pPr>
        <w:pStyle w:val="HTMLPreformatted"/>
        <w:rPr>
          <w:rStyle w:val="HTMLCode"/>
        </w:rPr>
      </w:pPr>
      <w:r>
        <w:rPr>
          <w:rStyle w:val="HTMLCode"/>
        </w:rPr>
        <w:tab/>
        <w:t>public class Machine {</w:t>
      </w:r>
    </w:p>
    <w:p w14:paraId="011B4AD5" w14:textId="77777777" w:rsidR="00803F62" w:rsidRDefault="00803F62" w:rsidP="00803F62">
      <w:pPr>
        <w:pStyle w:val="HTMLPreformatted"/>
        <w:rPr>
          <w:rStyle w:val="HTMLCode"/>
        </w:rPr>
      </w:pPr>
      <w:r>
        <w:rPr>
          <w:rStyle w:val="HTMLCode"/>
        </w:rPr>
        <w:tab/>
      </w:r>
      <w:r>
        <w:rPr>
          <w:rStyle w:val="HTMLCode"/>
        </w:rPr>
        <w:tab/>
        <w:t>private String hostname;</w:t>
      </w:r>
    </w:p>
    <w:p w14:paraId="0F128E58" w14:textId="77777777" w:rsidR="00803F62" w:rsidRDefault="00803F62" w:rsidP="00803F62">
      <w:pPr>
        <w:pStyle w:val="HTMLPreformatted"/>
        <w:rPr>
          <w:rStyle w:val="HTMLCode"/>
        </w:rPr>
      </w:pPr>
      <w:r>
        <w:rPr>
          <w:rStyle w:val="HTMLCode"/>
        </w:rPr>
        <w:tab/>
      </w:r>
      <w:r>
        <w:rPr>
          <w:rStyle w:val="HTMLCode"/>
        </w:rPr>
        <w:tab/>
        <w:t>// Service name to hosted services.</w:t>
      </w:r>
    </w:p>
    <w:p w14:paraId="55EB8BF4" w14:textId="77777777" w:rsidR="00803F62" w:rsidRDefault="00803F62" w:rsidP="00803F62">
      <w:pPr>
        <w:pStyle w:val="HTMLPreformatted"/>
        <w:rPr>
          <w:rStyle w:val="HTMLCode"/>
        </w:rPr>
      </w:pPr>
      <w:r>
        <w:rPr>
          <w:rStyle w:val="HTMLCode"/>
        </w:rPr>
        <w:tab/>
      </w:r>
      <w:r>
        <w:rPr>
          <w:rStyle w:val="HTMLCode"/>
        </w:rPr>
        <w:tab/>
        <w:t xml:space="preserve">private Map&lt;String, Service&gt; </w:t>
      </w:r>
      <w:proofErr w:type="spellStart"/>
      <w:r>
        <w:rPr>
          <w:rStyle w:val="HTMLCode"/>
        </w:rPr>
        <w:t>hostedServices</w:t>
      </w:r>
      <w:proofErr w:type="spellEnd"/>
      <w:r>
        <w:rPr>
          <w:rStyle w:val="HTMLCode"/>
        </w:rPr>
        <w:t>;</w:t>
      </w:r>
    </w:p>
    <w:p w14:paraId="4864E7A5" w14:textId="77777777" w:rsidR="00803F62" w:rsidRDefault="00803F62" w:rsidP="00803F62">
      <w:pPr>
        <w:pStyle w:val="HTMLPreformatted"/>
        <w:rPr>
          <w:rStyle w:val="HTMLCode"/>
        </w:rPr>
      </w:pPr>
    </w:p>
    <w:p w14:paraId="6217788F" w14:textId="77777777" w:rsidR="00803F62" w:rsidRDefault="00803F62" w:rsidP="00803F62">
      <w:pPr>
        <w:pStyle w:val="HTMLPreformatted"/>
        <w:rPr>
          <w:rStyle w:val="HTMLCode"/>
        </w:rPr>
      </w:pPr>
      <w:r>
        <w:rPr>
          <w:rStyle w:val="HTMLCode"/>
        </w:rPr>
        <w:tab/>
      </w:r>
      <w:r>
        <w:rPr>
          <w:rStyle w:val="HTMLCode"/>
        </w:rPr>
        <w:tab/>
        <w:t>// Rest of the code.</w:t>
      </w:r>
    </w:p>
    <w:p w14:paraId="3978FB10" w14:textId="77777777" w:rsidR="00803F62" w:rsidRDefault="00803F62" w:rsidP="00803F62">
      <w:pPr>
        <w:pStyle w:val="HTMLPreformatted"/>
        <w:rPr>
          <w:rStyle w:val="HTMLCode"/>
        </w:rPr>
      </w:pPr>
      <w:r>
        <w:rPr>
          <w:rStyle w:val="HTMLCode"/>
        </w:rPr>
        <w:tab/>
        <w:t>}</w:t>
      </w:r>
    </w:p>
    <w:p w14:paraId="71446AFA" w14:textId="77777777" w:rsidR="00803F62" w:rsidRDefault="00803F62" w:rsidP="00803F62">
      <w:pPr>
        <w:pStyle w:val="Heading4"/>
      </w:pPr>
      <w:r>
        <w:t xml:space="preserve">Service </w:t>
      </w:r>
    </w:p>
    <w:p w14:paraId="68C8F4AD" w14:textId="77777777" w:rsidR="00803F62" w:rsidRDefault="00803F62" w:rsidP="00803F62">
      <w:r>
        <w:t>Each service has a name and a URL associated to it.</w:t>
      </w:r>
      <w:r>
        <w:br/>
        <w:t xml:space="preserve">A service can be considered to be an instance of the below class. </w:t>
      </w:r>
    </w:p>
    <w:p w14:paraId="005F746E" w14:textId="77777777" w:rsidR="00803F62" w:rsidRDefault="00803F62" w:rsidP="00803F62">
      <w:pPr>
        <w:pStyle w:val="HTMLPreformatted"/>
        <w:rPr>
          <w:rStyle w:val="HTMLCode"/>
        </w:rPr>
      </w:pPr>
    </w:p>
    <w:p w14:paraId="690262CB" w14:textId="77777777" w:rsidR="00803F62" w:rsidRDefault="00803F62" w:rsidP="00803F62">
      <w:pPr>
        <w:pStyle w:val="HTMLPreformatted"/>
        <w:rPr>
          <w:rStyle w:val="HTMLCode"/>
        </w:rPr>
      </w:pPr>
      <w:r>
        <w:rPr>
          <w:rStyle w:val="HTMLCode"/>
        </w:rPr>
        <w:tab/>
        <w:t>public class Service {</w:t>
      </w:r>
    </w:p>
    <w:p w14:paraId="1B9506DA" w14:textId="77777777" w:rsidR="00803F62" w:rsidRDefault="00803F62" w:rsidP="00803F62">
      <w:pPr>
        <w:pStyle w:val="HTMLPreformatted"/>
        <w:rPr>
          <w:rStyle w:val="HTMLCode"/>
        </w:rPr>
      </w:pPr>
      <w:r>
        <w:rPr>
          <w:rStyle w:val="HTMLCode"/>
        </w:rPr>
        <w:tab/>
      </w:r>
      <w:r>
        <w:rPr>
          <w:rStyle w:val="HTMLCode"/>
        </w:rPr>
        <w:tab/>
        <w:t>// Service URL.</w:t>
      </w:r>
    </w:p>
    <w:p w14:paraId="3F3499C9" w14:textId="77777777" w:rsidR="00803F62" w:rsidRDefault="00803F62" w:rsidP="00803F62">
      <w:pPr>
        <w:pStyle w:val="HTMLPreformatted"/>
        <w:rPr>
          <w:rStyle w:val="HTMLCode"/>
        </w:rPr>
      </w:pPr>
      <w:r>
        <w:rPr>
          <w:rStyle w:val="HTMLCode"/>
        </w:rPr>
        <w:tab/>
      </w:r>
      <w:r>
        <w:rPr>
          <w:rStyle w:val="HTMLCode"/>
        </w:rPr>
        <w:tab/>
        <w:t>private String URL;</w:t>
      </w:r>
    </w:p>
    <w:p w14:paraId="5FFC7D86" w14:textId="77777777" w:rsidR="00803F62" w:rsidRDefault="00803F62" w:rsidP="00803F62">
      <w:pPr>
        <w:pStyle w:val="HTMLPreformatted"/>
        <w:rPr>
          <w:rStyle w:val="HTMLCode"/>
        </w:rPr>
      </w:pPr>
      <w:r>
        <w:rPr>
          <w:rStyle w:val="HTMLCode"/>
        </w:rPr>
        <w:tab/>
      </w:r>
      <w:r>
        <w:rPr>
          <w:rStyle w:val="HTMLCode"/>
        </w:rPr>
        <w:tab/>
        <w:t>// Service name.</w:t>
      </w:r>
    </w:p>
    <w:p w14:paraId="74685EC9" w14:textId="77777777" w:rsidR="00803F62" w:rsidRDefault="00803F62" w:rsidP="00803F62">
      <w:pPr>
        <w:pStyle w:val="HTMLPreformatted"/>
        <w:rPr>
          <w:rStyle w:val="HTMLCode"/>
        </w:rPr>
      </w:pPr>
      <w:r>
        <w:rPr>
          <w:rStyle w:val="HTMLCode"/>
        </w:rPr>
        <w:tab/>
      </w:r>
      <w:r>
        <w:rPr>
          <w:rStyle w:val="HTMLCode"/>
        </w:rPr>
        <w:tab/>
        <w:t>private String name;</w:t>
      </w:r>
    </w:p>
    <w:p w14:paraId="63092E71" w14:textId="77777777" w:rsidR="00803F62" w:rsidRDefault="00803F62" w:rsidP="00803F62">
      <w:pPr>
        <w:pStyle w:val="HTMLPreformatted"/>
        <w:rPr>
          <w:rStyle w:val="HTMLCode"/>
        </w:rPr>
      </w:pPr>
    </w:p>
    <w:p w14:paraId="724794C4" w14:textId="77777777" w:rsidR="00803F62" w:rsidRDefault="00803F62" w:rsidP="00803F62">
      <w:pPr>
        <w:pStyle w:val="HTMLPreformatted"/>
        <w:rPr>
          <w:rStyle w:val="HTMLCode"/>
        </w:rPr>
      </w:pPr>
      <w:r>
        <w:rPr>
          <w:rStyle w:val="HTMLCode"/>
        </w:rPr>
        <w:tab/>
      </w:r>
      <w:r>
        <w:rPr>
          <w:rStyle w:val="HTMLCode"/>
        </w:rPr>
        <w:tab/>
        <w:t>// Rest of the code.</w:t>
      </w:r>
    </w:p>
    <w:p w14:paraId="3F231CBD" w14:textId="77777777" w:rsidR="00803F62" w:rsidRDefault="00803F62" w:rsidP="00803F62">
      <w:pPr>
        <w:pStyle w:val="HTMLPreformatted"/>
        <w:rPr>
          <w:rStyle w:val="HTMLCode"/>
        </w:rPr>
      </w:pPr>
      <w:r>
        <w:rPr>
          <w:rStyle w:val="HTMLCode"/>
        </w:rPr>
        <w:tab/>
        <w:t>}</w:t>
      </w:r>
    </w:p>
    <w:p w14:paraId="41124A1D" w14:textId="77777777" w:rsidR="00803F62" w:rsidRDefault="00803F62" w:rsidP="00803F62">
      <w:r>
        <w:lastRenderedPageBreak/>
        <w:t xml:space="preserve">The following operations can be performed with regard to services. </w:t>
      </w:r>
    </w:p>
    <w:p w14:paraId="75B21100" w14:textId="77777777" w:rsidR="00803F62" w:rsidRDefault="00803F62" w:rsidP="00803F62">
      <w:pPr>
        <w:numPr>
          <w:ilvl w:val="0"/>
          <w:numId w:val="17"/>
        </w:numPr>
        <w:spacing w:before="100" w:beforeAutospacing="1" w:after="100" w:afterAutospacing="1" w:line="240" w:lineRule="auto"/>
      </w:pPr>
      <w:r>
        <w:rPr>
          <w:b/>
          <w:bCs/>
        </w:rPr>
        <w:t>SERVICE_OP__ADD_SERVICE &lt;service name&gt; &lt;URL&gt; &lt;</w:t>
      </w:r>
      <w:proofErr w:type="spellStart"/>
      <w:r>
        <w:rPr>
          <w:b/>
          <w:bCs/>
        </w:rPr>
        <w:t>host</w:t>
      </w:r>
      <w:r>
        <w:rPr>
          <w:b/>
          <w:bCs/>
          <w:vertAlign w:val="subscript"/>
        </w:rPr>
        <w:t>i</w:t>
      </w:r>
      <w:proofErr w:type="spellEnd"/>
      <w:r>
        <w:rPr>
          <w:b/>
          <w:bCs/>
        </w:rPr>
        <w:t xml:space="preserve">, </w:t>
      </w:r>
      <w:proofErr w:type="spellStart"/>
      <w:r>
        <w:rPr>
          <w:b/>
          <w:bCs/>
        </w:rPr>
        <w:t>host</w:t>
      </w:r>
      <w:r>
        <w:rPr>
          <w:b/>
          <w:bCs/>
          <w:vertAlign w:val="subscript"/>
        </w:rPr>
        <w:t>j</w:t>
      </w:r>
      <w:proofErr w:type="spellEnd"/>
      <w:r>
        <w:rPr>
          <w:b/>
          <w:bCs/>
        </w:rPr>
        <w:t xml:space="preserve">, ... </w:t>
      </w:r>
      <w:proofErr w:type="spellStart"/>
      <w:r>
        <w:rPr>
          <w:b/>
          <w:bCs/>
        </w:rPr>
        <w:t>host</w:t>
      </w:r>
      <w:r>
        <w:rPr>
          <w:b/>
          <w:bCs/>
          <w:vertAlign w:val="subscript"/>
        </w:rPr>
        <w:t>r</w:t>
      </w:r>
      <w:proofErr w:type="spellEnd"/>
      <w:r>
        <w:rPr>
          <w:b/>
          <w:bCs/>
        </w:rPr>
        <w:t>&gt;</w:t>
      </w:r>
      <w:r>
        <w:t xml:space="preserve"> </w:t>
      </w:r>
    </w:p>
    <w:p w14:paraId="4B431E5E" w14:textId="77777777" w:rsidR="00803F62" w:rsidRDefault="00803F62" w:rsidP="00803F62">
      <w:pPr>
        <w:numPr>
          <w:ilvl w:val="1"/>
          <w:numId w:val="17"/>
        </w:numPr>
        <w:spacing w:before="100" w:beforeAutospacing="1" w:after="100" w:afterAutospacing="1" w:line="240" w:lineRule="auto"/>
      </w:pPr>
      <w:r>
        <w:t>Add a service with the given name to a machine in the cluster with the given hostname.</w:t>
      </w:r>
    </w:p>
    <w:p w14:paraId="68F0CF3E" w14:textId="77777777" w:rsidR="00803F62" w:rsidRDefault="00803F62" w:rsidP="00803F62">
      <w:pPr>
        <w:numPr>
          <w:ilvl w:val="1"/>
          <w:numId w:val="17"/>
        </w:numPr>
        <w:spacing w:before="100" w:beforeAutospacing="1" w:after="100" w:afterAutospacing="1" w:line="240" w:lineRule="auto"/>
      </w:pPr>
      <w:r>
        <w:t>If a machine does not exist for any of the given hostnames, then do not add the service and write a message stating the same to the Results class and continue.</w:t>
      </w:r>
    </w:p>
    <w:p w14:paraId="794B6838" w14:textId="77777777" w:rsidR="00803F62" w:rsidRDefault="00803F62" w:rsidP="00803F62">
      <w:pPr>
        <w:numPr>
          <w:ilvl w:val="1"/>
          <w:numId w:val="17"/>
        </w:numPr>
        <w:spacing w:before="100" w:beforeAutospacing="1" w:after="100" w:afterAutospacing="1" w:line="240" w:lineRule="auto"/>
      </w:pPr>
      <w:r>
        <w:t>If a service with the given name already exists on the cluster, then write a message stating the same the Results class.</w:t>
      </w:r>
    </w:p>
    <w:p w14:paraId="5CEA1F5B" w14:textId="77777777" w:rsidR="00803F62" w:rsidRDefault="00803F62" w:rsidP="00803F62">
      <w:pPr>
        <w:numPr>
          <w:ilvl w:val="1"/>
          <w:numId w:val="17"/>
        </w:numPr>
        <w:spacing w:before="100" w:beforeAutospacing="1" w:after="100" w:afterAutospacing="1" w:line="240" w:lineRule="auto"/>
      </w:pPr>
      <w:r>
        <w:t xml:space="preserve">On successful processing, write the message </w:t>
      </w:r>
      <w:r>
        <w:rPr>
          <w:b/>
          <w:bCs/>
        </w:rPr>
        <w:t>Service Added</w:t>
      </w:r>
      <w:r>
        <w:t xml:space="preserve"> to the Results class.</w:t>
      </w:r>
    </w:p>
    <w:p w14:paraId="1CC1DF5F" w14:textId="77777777" w:rsidR="00803F62" w:rsidRDefault="00803F62" w:rsidP="00803F62">
      <w:pPr>
        <w:numPr>
          <w:ilvl w:val="0"/>
          <w:numId w:val="17"/>
        </w:numPr>
        <w:spacing w:before="100" w:beforeAutospacing="1" w:after="100" w:afterAutospacing="1" w:line="240" w:lineRule="auto"/>
      </w:pPr>
      <w:r>
        <w:rPr>
          <w:b/>
          <w:bCs/>
        </w:rPr>
        <w:t>SERVICE_OP__REMOVE_SERVICE &lt;service name&gt;</w:t>
      </w:r>
      <w:r>
        <w:t xml:space="preserve"> </w:t>
      </w:r>
    </w:p>
    <w:p w14:paraId="54A2F5E9" w14:textId="77777777" w:rsidR="00803F62" w:rsidRDefault="00803F62" w:rsidP="00803F62">
      <w:pPr>
        <w:numPr>
          <w:ilvl w:val="1"/>
          <w:numId w:val="17"/>
        </w:numPr>
        <w:spacing w:before="100" w:beforeAutospacing="1" w:after="100" w:afterAutospacing="1" w:line="240" w:lineRule="auto"/>
      </w:pPr>
      <w:r>
        <w:t xml:space="preserve">Remove all instances of the service with the given name from the cluster. </w:t>
      </w:r>
    </w:p>
    <w:p w14:paraId="0AC0C08B" w14:textId="77777777" w:rsidR="00803F62" w:rsidRDefault="00803F62" w:rsidP="00803F62">
      <w:pPr>
        <w:numPr>
          <w:ilvl w:val="1"/>
          <w:numId w:val="17"/>
        </w:numPr>
        <w:spacing w:before="100" w:beforeAutospacing="1" w:after="100" w:afterAutospacing="1" w:line="240" w:lineRule="auto"/>
      </w:pPr>
      <w:r>
        <w:t xml:space="preserve">If the service name is invalid, then write a message stating the same to the Results class and continue. </w:t>
      </w:r>
    </w:p>
    <w:p w14:paraId="1FA74042" w14:textId="77777777" w:rsidR="00803F62" w:rsidRDefault="00803F62" w:rsidP="00803F62">
      <w:pPr>
        <w:numPr>
          <w:ilvl w:val="1"/>
          <w:numId w:val="17"/>
        </w:numPr>
        <w:spacing w:before="100" w:beforeAutospacing="1" w:after="100" w:afterAutospacing="1" w:line="240" w:lineRule="auto"/>
      </w:pPr>
      <w:r>
        <w:t xml:space="preserve">On successful processing, write the message </w:t>
      </w:r>
      <w:r>
        <w:rPr>
          <w:b/>
          <w:bCs/>
        </w:rPr>
        <w:t>Service Removed</w:t>
      </w:r>
      <w:r>
        <w:t xml:space="preserve"> to the Results class.</w:t>
      </w:r>
    </w:p>
    <w:p w14:paraId="6E58DA72" w14:textId="77777777" w:rsidR="00803F62" w:rsidRDefault="00803F62" w:rsidP="00803F62">
      <w:pPr>
        <w:numPr>
          <w:ilvl w:val="0"/>
          <w:numId w:val="17"/>
        </w:numPr>
        <w:spacing w:before="100" w:beforeAutospacing="1" w:after="100" w:afterAutospacing="1" w:line="240" w:lineRule="auto"/>
      </w:pPr>
      <w:r>
        <w:rPr>
          <w:b/>
          <w:bCs/>
        </w:rPr>
        <w:t>SERVICE_OP__ADD_INSTANCE &lt;service name&gt; &lt;host name&gt;</w:t>
      </w:r>
      <w:r>
        <w:t xml:space="preserve"> </w:t>
      </w:r>
    </w:p>
    <w:p w14:paraId="61C149A3" w14:textId="77777777" w:rsidR="00803F62" w:rsidRDefault="00803F62" w:rsidP="00803F62">
      <w:pPr>
        <w:numPr>
          <w:ilvl w:val="1"/>
          <w:numId w:val="17"/>
        </w:numPr>
        <w:spacing w:before="100" w:beforeAutospacing="1" w:after="100" w:afterAutospacing="1" w:line="240" w:lineRule="auto"/>
      </w:pPr>
      <w:r>
        <w:t xml:space="preserve">Add an instance of the service on the machine with the given hostname. </w:t>
      </w:r>
    </w:p>
    <w:p w14:paraId="4F32E6BA" w14:textId="77777777" w:rsidR="00803F62" w:rsidRDefault="00803F62" w:rsidP="00803F62">
      <w:pPr>
        <w:numPr>
          <w:ilvl w:val="1"/>
          <w:numId w:val="17"/>
        </w:numPr>
        <w:spacing w:before="100" w:beforeAutospacing="1" w:after="100" w:afterAutospacing="1" w:line="240" w:lineRule="auto"/>
      </w:pPr>
      <w:r>
        <w:t xml:space="preserve">If an instance of the service already exists on the machine with the given hostname, then (1) do not add the instance to the machine and (2) write a message stating the same to the Results class and continue. </w:t>
      </w:r>
    </w:p>
    <w:p w14:paraId="6ECA58B7" w14:textId="77777777" w:rsidR="00803F62" w:rsidRDefault="00803F62" w:rsidP="00803F62">
      <w:pPr>
        <w:numPr>
          <w:ilvl w:val="1"/>
          <w:numId w:val="17"/>
        </w:numPr>
        <w:spacing w:before="100" w:beforeAutospacing="1" w:after="100" w:afterAutospacing="1" w:line="240" w:lineRule="auto"/>
      </w:pPr>
      <w:r>
        <w:t xml:space="preserve">If the service was not previously added to the cluster using SERVICE_OP__ADD_SERVICE operation, then (1) do not add the instance to the machine and (2) write a message stating the same to the Results class and continue. </w:t>
      </w:r>
    </w:p>
    <w:p w14:paraId="63BA5AF1" w14:textId="77777777" w:rsidR="00803F62" w:rsidRDefault="00803F62" w:rsidP="00803F62">
      <w:pPr>
        <w:numPr>
          <w:ilvl w:val="1"/>
          <w:numId w:val="17"/>
        </w:numPr>
        <w:spacing w:before="100" w:beforeAutospacing="1" w:after="100" w:afterAutospacing="1" w:line="240" w:lineRule="auto"/>
      </w:pPr>
      <w:r>
        <w:t xml:space="preserve">On successful processing, write the message </w:t>
      </w:r>
      <w:r>
        <w:rPr>
          <w:b/>
          <w:bCs/>
        </w:rPr>
        <w:t>Instance Added</w:t>
      </w:r>
      <w:r>
        <w:t xml:space="preserve"> to the Results class.</w:t>
      </w:r>
    </w:p>
    <w:p w14:paraId="7F3FB021" w14:textId="77777777" w:rsidR="00803F62" w:rsidRDefault="00803F62" w:rsidP="00803F62">
      <w:pPr>
        <w:numPr>
          <w:ilvl w:val="0"/>
          <w:numId w:val="17"/>
        </w:numPr>
        <w:spacing w:before="100" w:beforeAutospacing="1" w:after="100" w:afterAutospacing="1" w:line="240" w:lineRule="auto"/>
      </w:pPr>
      <w:r>
        <w:rPr>
          <w:b/>
          <w:bCs/>
        </w:rPr>
        <w:t>SERVICE_OP__REMOVE_INSTANCE &lt;service name&gt; &lt;host name&gt;</w:t>
      </w:r>
      <w:r>
        <w:t xml:space="preserve"> </w:t>
      </w:r>
    </w:p>
    <w:p w14:paraId="4954E75C" w14:textId="77777777" w:rsidR="00803F62" w:rsidRDefault="00803F62" w:rsidP="00803F62">
      <w:pPr>
        <w:numPr>
          <w:ilvl w:val="1"/>
          <w:numId w:val="17"/>
        </w:numPr>
        <w:spacing w:before="100" w:beforeAutospacing="1" w:after="100" w:afterAutospacing="1" w:line="240" w:lineRule="auto"/>
      </w:pPr>
      <w:r>
        <w:t xml:space="preserve">Remove the instance of the service on the machine with the given hostname. </w:t>
      </w:r>
    </w:p>
    <w:p w14:paraId="593C9A8C" w14:textId="77777777" w:rsidR="00803F62" w:rsidRDefault="00803F62" w:rsidP="00803F62">
      <w:pPr>
        <w:numPr>
          <w:ilvl w:val="1"/>
          <w:numId w:val="17"/>
        </w:numPr>
        <w:spacing w:before="100" w:beforeAutospacing="1" w:after="100" w:afterAutospacing="1" w:line="240" w:lineRule="auto"/>
      </w:pPr>
      <w:r>
        <w:t xml:space="preserve">If no instance of service is present on the machine with the given hostname, then write a message stating the same to the Results class and continue. </w:t>
      </w:r>
    </w:p>
    <w:p w14:paraId="0501DCCE" w14:textId="77777777" w:rsidR="00803F62" w:rsidRDefault="00803F62" w:rsidP="00803F62">
      <w:pPr>
        <w:numPr>
          <w:ilvl w:val="1"/>
          <w:numId w:val="17"/>
        </w:numPr>
        <w:spacing w:before="100" w:beforeAutospacing="1" w:after="100" w:afterAutospacing="1" w:line="240" w:lineRule="auto"/>
      </w:pPr>
      <w:r>
        <w:t xml:space="preserve">After removing the instance, if no more instances of the service exist anywhere in cluster, mark the service as </w:t>
      </w:r>
      <w:r>
        <w:rPr>
          <w:i/>
          <w:iCs/>
        </w:rPr>
        <w:t>inactive</w:t>
      </w:r>
      <w:r>
        <w:t xml:space="preserve"> but </w:t>
      </w:r>
      <w:r>
        <w:rPr>
          <w:b/>
          <w:bCs/>
        </w:rPr>
        <w:t>do not remove it</w:t>
      </w:r>
      <w:r>
        <w:t xml:space="preserve">. </w:t>
      </w:r>
      <w:r>
        <w:rPr>
          <w:i/>
          <w:iCs/>
        </w:rPr>
        <w:t>Note that a service with ≥1 instances is considered as an active service.</w:t>
      </w:r>
    </w:p>
    <w:p w14:paraId="33808C8D" w14:textId="77777777" w:rsidR="00803F62" w:rsidRDefault="00803F62" w:rsidP="00803F62">
      <w:pPr>
        <w:numPr>
          <w:ilvl w:val="1"/>
          <w:numId w:val="17"/>
        </w:numPr>
        <w:spacing w:before="100" w:beforeAutospacing="1" w:after="100" w:afterAutospacing="1" w:line="240" w:lineRule="auto"/>
      </w:pPr>
      <w:r>
        <w:t xml:space="preserve">On successful processing, write the message </w:t>
      </w:r>
      <w:r>
        <w:rPr>
          <w:b/>
          <w:bCs/>
        </w:rPr>
        <w:t>Instance Removed</w:t>
      </w:r>
      <w:r>
        <w:t xml:space="preserve"> to the Results class.</w:t>
      </w:r>
    </w:p>
    <w:p w14:paraId="659CBC29" w14:textId="77777777" w:rsidR="00803F62" w:rsidRDefault="00803F62" w:rsidP="00803F62">
      <w:pPr>
        <w:pStyle w:val="Heading4"/>
      </w:pPr>
      <w:r>
        <w:t xml:space="preserve">Cluster </w:t>
      </w:r>
    </w:p>
    <w:p w14:paraId="48EB60E9" w14:textId="77777777" w:rsidR="00803F62" w:rsidRDefault="00803F62" w:rsidP="00803F62">
      <w:r>
        <w:t xml:space="preserve">You can assume that an instance of the class shown below represents the cluster. </w:t>
      </w:r>
    </w:p>
    <w:p w14:paraId="08F1B9B1" w14:textId="77777777" w:rsidR="00803F62" w:rsidRDefault="00803F62" w:rsidP="00803F62">
      <w:pPr>
        <w:pStyle w:val="HTMLPreformatted"/>
        <w:rPr>
          <w:rStyle w:val="HTMLCode"/>
        </w:rPr>
      </w:pPr>
    </w:p>
    <w:p w14:paraId="3C6D761F" w14:textId="77777777" w:rsidR="00803F62" w:rsidRDefault="00803F62" w:rsidP="00803F62">
      <w:pPr>
        <w:pStyle w:val="HTMLPreformatted"/>
        <w:rPr>
          <w:rStyle w:val="HTMLCode"/>
        </w:rPr>
      </w:pPr>
      <w:r>
        <w:rPr>
          <w:rStyle w:val="HTMLCode"/>
        </w:rPr>
        <w:tab/>
        <w:t>public class Cluster {</w:t>
      </w:r>
    </w:p>
    <w:p w14:paraId="4E594D4A" w14:textId="77777777" w:rsidR="00803F62" w:rsidRDefault="00803F62" w:rsidP="00803F62">
      <w:pPr>
        <w:pStyle w:val="HTMLPreformatted"/>
        <w:rPr>
          <w:rStyle w:val="HTMLCode"/>
        </w:rPr>
      </w:pPr>
      <w:r>
        <w:rPr>
          <w:rStyle w:val="HTMLCode"/>
        </w:rPr>
        <w:tab/>
      </w:r>
      <w:r>
        <w:rPr>
          <w:rStyle w:val="HTMLCode"/>
        </w:rPr>
        <w:tab/>
        <w:t>// Hostnames to corresponding machine instances.</w:t>
      </w:r>
    </w:p>
    <w:p w14:paraId="52F6FB67" w14:textId="77777777" w:rsidR="00803F62" w:rsidRDefault="00803F62" w:rsidP="00803F62">
      <w:pPr>
        <w:pStyle w:val="HTMLPreformatted"/>
        <w:rPr>
          <w:rStyle w:val="HTMLCode"/>
        </w:rPr>
      </w:pPr>
      <w:r>
        <w:rPr>
          <w:rStyle w:val="HTMLCode"/>
        </w:rPr>
        <w:tab/>
      </w:r>
      <w:r>
        <w:rPr>
          <w:rStyle w:val="HTMLCode"/>
        </w:rPr>
        <w:tab/>
        <w:t>private Map&lt;String, Machine&gt; machines;</w:t>
      </w:r>
    </w:p>
    <w:p w14:paraId="6817915B" w14:textId="77777777" w:rsidR="00803F62" w:rsidRDefault="00803F62" w:rsidP="00803F62">
      <w:pPr>
        <w:pStyle w:val="HTMLPreformatted"/>
        <w:rPr>
          <w:rStyle w:val="HTMLCode"/>
        </w:rPr>
      </w:pPr>
    </w:p>
    <w:p w14:paraId="6B304252" w14:textId="77777777" w:rsidR="00803F62" w:rsidRDefault="00803F62" w:rsidP="00803F62">
      <w:pPr>
        <w:pStyle w:val="HTMLPreformatted"/>
        <w:rPr>
          <w:rStyle w:val="HTMLCode"/>
        </w:rPr>
      </w:pPr>
      <w:r>
        <w:rPr>
          <w:rStyle w:val="HTMLCode"/>
        </w:rPr>
        <w:tab/>
      </w:r>
      <w:r>
        <w:rPr>
          <w:rStyle w:val="HTMLCode"/>
        </w:rPr>
        <w:tab/>
        <w:t>// Rest of the code.</w:t>
      </w:r>
    </w:p>
    <w:p w14:paraId="356D4411" w14:textId="77777777" w:rsidR="00803F62" w:rsidRDefault="00803F62" w:rsidP="00803F62">
      <w:pPr>
        <w:pStyle w:val="HTMLPreformatted"/>
        <w:rPr>
          <w:rStyle w:val="HTMLCode"/>
        </w:rPr>
      </w:pPr>
      <w:r>
        <w:rPr>
          <w:rStyle w:val="HTMLCode"/>
        </w:rPr>
        <w:tab/>
        <w:t>}</w:t>
      </w:r>
    </w:p>
    <w:p w14:paraId="3BD918D1" w14:textId="77777777" w:rsidR="00803F62" w:rsidRDefault="00803F62" w:rsidP="00803F62">
      <w:r>
        <w:rPr>
          <w:i/>
          <w:iCs/>
        </w:rPr>
        <w:t>Note: There should be only one cluster.</w:t>
      </w:r>
      <w:r>
        <w:br/>
      </w:r>
      <w:r>
        <w:rPr>
          <w:i/>
          <w:iCs/>
        </w:rPr>
        <w:t>Note: The operations pertaining to services are performed on the cluster.</w:t>
      </w:r>
      <w:r>
        <w:br/>
      </w:r>
      <w:r>
        <w:br/>
        <w:t xml:space="preserve">The following operations can also be performed on the cluster. </w:t>
      </w:r>
    </w:p>
    <w:p w14:paraId="1299DF33" w14:textId="77777777" w:rsidR="00803F62" w:rsidRDefault="00803F62" w:rsidP="00803F62">
      <w:pPr>
        <w:numPr>
          <w:ilvl w:val="0"/>
          <w:numId w:val="18"/>
        </w:numPr>
        <w:spacing w:before="100" w:beforeAutospacing="1" w:after="100" w:afterAutospacing="1" w:line="240" w:lineRule="auto"/>
      </w:pPr>
      <w:r>
        <w:rPr>
          <w:b/>
          <w:bCs/>
        </w:rPr>
        <w:t>CLUSTER_OP__SCALE_UP &lt;hostname of new machine&gt;</w:t>
      </w:r>
      <w:r>
        <w:t xml:space="preserve"> </w:t>
      </w:r>
    </w:p>
    <w:p w14:paraId="34144FC4" w14:textId="77777777" w:rsidR="00803F62" w:rsidRDefault="00803F62" w:rsidP="00803F62">
      <w:pPr>
        <w:numPr>
          <w:ilvl w:val="1"/>
          <w:numId w:val="18"/>
        </w:numPr>
        <w:spacing w:before="100" w:beforeAutospacing="1" w:after="100" w:afterAutospacing="1" w:line="240" w:lineRule="auto"/>
      </w:pPr>
      <w:r>
        <w:lastRenderedPageBreak/>
        <w:t xml:space="preserve">Add new machine with the given hostname to the cluster. </w:t>
      </w:r>
    </w:p>
    <w:p w14:paraId="0A44DA70" w14:textId="77777777" w:rsidR="00803F62" w:rsidRDefault="00803F62" w:rsidP="00803F62">
      <w:pPr>
        <w:numPr>
          <w:ilvl w:val="1"/>
          <w:numId w:val="18"/>
        </w:numPr>
        <w:spacing w:before="100" w:beforeAutospacing="1" w:after="100" w:afterAutospacing="1" w:line="240" w:lineRule="auto"/>
      </w:pPr>
      <w:r>
        <w:t>If a machine with the given hostname already exists, then write a message stating the same to the Results class.</w:t>
      </w:r>
    </w:p>
    <w:p w14:paraId="0E7CB210" w14:textId="77777777" w:rsidR="00803F62" w:rsidRDefault="00803F62" w:rsidP="00803F62">
      <w:pPr>
        <w:numPr>
          <w:ilvl w:val="1"/>
          <w:numId w:val="18"/>
        </w:numPr>
        <w:spacing w:before="100" w:beforeAutospacing="1" w:after="100" w:afterAutospacing="1" w:line="240" w:lineRule="auto"/>
      </w:pPr>
      <w:r>
        <w:t xml:space="preserve">On successful processing, write the message </w:t>
      </w:r>
      <w:r>
        <w:rPr>
          <w:b/>
          <w:bCs/>
        </w:rPr>
        <w:t>Cluster Scaled Up</w:t>
      </w:r>
      <w:r>
        <w:t xml:space="preserve"> to the Results class.</w:t>
      </w:r>
    </w:p>
    <w:p w14:paraId="60C7CC34" w14:textId="77777777" w:rsidR="00803F62" w:rsidRDefault="00803F62" w:rsidP="00803F62">
      <w:pPr>
        <w:numPr>
          <w:ilvl w:val="0"/>
          <w:numId w:val="18"/>
        </w:numPr>
        <w:spacing w:before="100" w:beforeAutospacing="1" w:after="100" w:afterAutospacing="1" w:line="240" w:lineRule="auto"/>
      </w:pPr>
      <w:r>
        <w:rPr>
          <w:b/>
          <w:bCs/>
        </w:rPr>
        <w:t>CLUSTER_OP__SCALE_DOWN &lt;hostname of machine to remove&gt;</w:t>
      </w:r>
      <w:r>
        <w:t xml:space="preserve"> </w:t>
      </w:r>
    </w:p>
    <w:p w14:paraId="6BF1D02A" w14:textId="77777777" w:rsidR="00803F62" w:rsidRDefault="00803F62" w:rsidP="00803F62">
      <w:pPr>
        <w:numPr>
          <w:ilvl w:val="1"/>
          <w:numId w:val="18"/>
        </w:numPr>
        <w:spacing w:before="100" w:beforeAutospacing="1" w:after="100" w:afterAutospacing="1" w:line="240" w:lineRule="auto"/>
      </w:pPr>
      <w:r>
        <w:t xml:space="preserve">Remove machine with the given hostname from the cluster. </w:t>
      </w:r>
    </w:p>
    <w:p w14:paraId="36CBBCF7" w14:textId="77777777" w:rsidR="00803F62" w:rsidRDefault="00803F62" w:rsidP="00803F62">
      <w:pPr>
        <w:numPr>
          <w:ilvl w:val="1"/>
          <w:numId w:val="18"/>
        </w:numPr>
        <w:spacing w:before="100" w:beforeAutospacing="1" w:after="100" w:afterAutospacing="1" w:line="240" w:lineRule="auto"/>
      </w:pPr>
      <w:r>
        <w:t xml:space="preserve">If no machine with the given hostname exists, then write a message stating the same to the Results class and continue. </w:t>
      </w:r>
    </w:p>
    <w:p w14:paraId="411D242D" w14:textId="77777777" w:rsidR="00803F62" w:rsidRDefault="00803F62" w:rsidP="00803F62">
      <w:pPr>
        <w:numPr>
          <w:ilvl w:val="1"/>
          <w:numId w:val="18"/>
        </w:numPr>
        <w:spacing w:before="100" w:beforeAutospacing="1" w:after="100" w:afterAutospacing="1" w:line="240" w:lineRule="auto"/>
      </w:pPr>
      <w:r>
        <w:t xml:space="preserve">On successful processing, write the message </w:t>
      </w:r>
      <w:r>
        <w:rPr>
          <w:b/>
          <w:bCs/>
        </w:rPr>
        <w:t>Cluster Scaled Down</w:t>
      </w:r>
      <w:r>
        <w:t xml:space="preserve"> to the Results class.</w:t>
      </w:r>
    </w:p>
    <w:p w14:paraId="1601A106" w14:textId="77777777" w:rsidR="00803F62" w:rsidRDefault="00803F62" w:rsidP="00803F62">
      <w:pPr>
        <w:pStyle w:val="Heading4"/>
      </w:pPr>
      <w:r>
        <w:t xml:space="preserve">Requests and Load Balancing </w:t>
      </w:r>
    </w:p>
    <w:p w14:paraId="578B3261" w14:textId="77777777" w:rsidR="00803F62" w:rsidRDefault="00803F62" w:rsidP="00803F62">
      <w:r>
        <w:t>Requests to a service specify the name of the service.</w:t>
      </w:r>
      <w:r>
        <w:br/>
        <w:t xml:space="preserve">Requests are submitted using the syntax </w:t>
      </w:r>
      <w:r>
        <w:rPr>
          <w:b/>
          <w:bCs/>
        </w:rPr>
        <w:t>REQUEST &lt;Service name&gt;</w:t>
      </w:r>
      <w:r>
        <w:t>.</w:t>
      </w:r>
      <w:r>
        <w:br/>
      </w:r>
      <w:r>
        <w:br/>
        <w:t>A load balancer maintains an internal data structure (</w:t>
      </w:r>
      <w:r>
        <w:rPr>
          <w:color w:val="FF0000"/>
        </w:rPr>
        <w:t xml:space="preserve"> please see the requirements for the data structure to be used in Guidelines and Tips section. </w:t>
      </w:r>
      <w:r>
        <w:t>) to store the mapping of Service names to service managers. Services and Service Managers share a 1:1 relationship with each other.</w:t>
      </w:r>
      <w:r>
        <w:br/>
        <w:t xml:space="preserve">Each service manager stores the URL and the hostnames of machines on which an instance of the corresponding service is running. </w:t>
      </w:r>
    </w:p>
    <w:p w14:paraId="12188CDB" w14:textId="77777777" w:rsidR="00803F62" w:rsidRDefault="00803F62" w:rsidP="00803F62">
      <w:pPr>
        <w:pStyle w:val="HTMLPreformatted"/>
        <w:rPr>
          <w:rStyle w:val="HTMLCode"/>
        </w:rPr>
      </w:pPr>
    </w:p>
    <w:p w14:paraId="52E06A53" w14:textId="77777777" w:rsidR="00803F62" w:rsidRDefault="00803F62" w:rsidP="00803F62">
      <w:pPr>
        <w:pStyle w:val="HTMLPreformatted"/>
        <w:rPr>
          <w:rStyle w:val="HTMLCode"/>
        </w:rPr>
      </w:pPr>
      <w:r>
        <w:rPr>
          <w:rStyle w:val="HTMLCode"/>
        </w:rPr>
        <w:tab/>
        <w:t xml:space="preserve">public class </w:t>
      </w:r>
      <w:proofErr w:type="spellStart"/>
      <w:r>
        <w:rPr>
          <w:rStyle w:val="HTMLCode"/>
        </w:rPr>
        <w:t>LoadBalancer</w:t>
      </w:r>
      <w:proofErr w:type="spellEnd"/>
      <w:r>
        <w:rPr>
          <w:rStyle w:val="HTMLCode"/>
        </w:rPr>
        <w:t xml:space="preserve"> {</w:t>
      </w:r>
    </w:p>
    <w:p w14:paraId="065BD7E9" w14:textId="77777777" w:rsidR="00803F62" w:rsidRDefault="00803F62" w:rsidP="00803F62">
      <w:pPr>
        <w:pStyle w:val="HTMLPreformatted"/>
        <w:rPr>
          <w:rStyle w:val="HTMLCode"/>
        </w:rPr>
      </w:pPr>
      <w:r>
        <w:rPr>
          <w:rStyle w:val="HTMLCode"/>
        </w:rPr>
        <w:tab/>
      </w:r>
      <w:r>
        <w:rPr>
          <w:rStyle w:val="HTMLCode"/>
        </w:rPr>
        <w:tab/>
        <w:t>// Index to find the URL and hostname for a given service name.</w:t>
      </w:r>
    </w:p>
    <w:p w14:paraId="0C76AC63" w14:textId="77777777" w:rsidR="00803F62" w:rsidRDefault="00803F62" w:rsidP="00803F62">
      <w:pPr>
        <w:pStyle w:val="HTMLPreformatted"/>
        <w:rPr>
          <w:rStyle w:val="HTMLCode"/>
        </w:rPr>
      </w:pPr>
      <w:r>
        <w:rPr>
          <w:rStyle w:val="HTMLCode"/>
        </w:rPr>
        <w:tab/>
      </w:r>
      <w:r>
        <w:rPr>
          <w:rStyle w:val="HTMLCode"/>
        </w:rPr>
        <w:tab/>
        <w:t>//</w:t>
      </w:r>
    </w:p>
    <w:p w14:paraId="3FC001EB" w14:textId="77777777" w:rsidR="00803F62" w:rsidRDefault="00803F62" w:rsidP="00803F62">
      <w:pPr>
        <w:pStyle w:val="HTMLPreformatted"/>
        <w:rPr>
          <w:rStyle w:val="HTMLCode"/>
        </w:rPr>
      </w:pPr>
      <w:r>
        <w:rPr>
          <w:rStyle w:val="HTMLCode"/>
        </w:rPr>
        <w:tab/>
      </w:r>
      <w:r>
        <w:rPr>
          <w:rStyle w:val="HTMLCode"/>
        </w:rPr>
        <w:tab/>
        <w:t xml:space="preserve">// </w:t>
      </w:r>
      <w:proofErr w:type="spellStart"/>
      <w:r>
        <w:rPr>
          <w:rStyle w:val="HTMLCode"/>
        </w:rPr>
        <w:t>Trie</w:t>
      </w:r>
      <w:proofErr w:type="spellEnd"/>
      <w:r>
        <w:rPr>
          <w:rStyle w:val="HTMLCode"/>
        </w:rPr>
        <w:t xml:space="preserve"> is optional for under-graduate students.</w:t>
      </w:r>
    </w:p>
    <w:p w14:paraId="441677CD" w14:textId="77777777" w:rsidR="00803F62" w:rsidRDefault="00803F62" w:rsidP="00803F62">
      <w:pPr>
        <w:pStyle w:val="HTMLPreformatted"/>
        <w:rPr>
          <w:rStyle w:val="HTMLCode"/>
        </w:rPr>
      </w:pPr>
      <w:r>
        <w:rPr>
          <w:rStyle w:val="HTMLCode"/>
        </w:rPr>
        <w:tab/>
      </w:r>
      <w:r>
        <w:rPr>
          <w:rStyle w:val="HTMLCode"/>
        </w:rPr>
        <w:tab/>
        <w:t xml:space="preserve">// Graduate students have to use a </w:t>
      </w:r>
      <w:proofErr w:type="spellStart"/>
      <w:r>
        <w:rPr>
          <w:rStyle w:val="HTMLCode"/>
        </w:rPr>
        <w:t>Trie</w:t>
      </w:r>
      <w:proofErr w:type="spellEnd"/>
      <w:r>
        <w:rPr>
          <w:rStyle w:val="HTMLCode"/>
        </w:rPr>
        <w:t xml:space="preserve"> </w:t>
      </w:r>
      <w:proofErr w:type="spellStart"/>
      <w:r>
        <w:rPr>
          <w:rStyle w:val="HTMLCode"/>
        </w:rPr>
        <w:t>datastructure</w:t>
      </w:r>
      <w:proofErr w:type="spellEnd"/>
      <w:r>
        <w:rPr>
          <w:rStyle w:val="HTMLCode"/>
        </w:rPr>
        <w:t>.</w:t>
      </w:r>
    </w:p>
    <w:p w14:paraId="2CFECEBD" w14:textId="77777777" w:rsidR="00803F62" w:rsidRDefault="00803F62" w:rsidP="00803F62">
      <w:pPr>
        <w:pStyle w:val="HTMLPreformatted"/>
        <w:rPr>
          <w:rStyle w:val="HTMLCode"/>
        </w:rPr>
      </w:pPr>
      <w:r>
        <w:rPr>
          <w:rStyle w:val="HTMLCode"/>
        </w:rPr>
        <w:tab/>
      </w:r>
      <w:r>
        <w:rPr>
          <w:rStyle w:val="HTMLCode"/>
        </w:rPr>
        <w:tab/>
        <w:t xml:space="preserve">private </w:t>
      </w:r>
      <w:proofErr w:type="spellStart"/>
      <w:r>
        <w:rPr>
          <w:rStyle w:val="HTMLCode"/>
        </w:rPr>
        <w:t>Trie</w:t>
      </w:r>
      <w:proofErr w:type="spellEnd"/>
      <w:r>
        <w:rPr>
          <w:rStyle w:val="HTMLCode"/>
        </w:rPr>
        <w:t xml:space="preserve"> </w:t>
      </w:r>
      <w:proofErr w:type="spellStart"/>
      <w:r>
        <w:rPr>
          <w:rStyle w:val="HTMLCode"/>
        </w:rPr>
        <w:t>ServiceURLAndHostnameFetcher</w:t>
      </w:r>
      <w:proofErr w:type="spellEnd"/>
      <w:r>
        <w:rPr>
          <w:rStyle w:val="HTMLCode"/>
        </w:rPr>
        <w:t>;</w:t>
      </w:r>
    </w:p>
    <w:p w14:paraId="464DE547" w14:textId="77777777" w:rsidR="00803F62" w:rsidRDefault="00803F62" w:rsidP="00803F62">
      <w:pPr>
        <w:pStyle w:val="HTMLPreformatted"/>
        <w:rPr>
          <w:rStyle w:val="HTMLCode"/>
        </w:rPr>
      </w:pPr>
    </w:p>
    <w:p w14:paraId="3561AC9C" w14:textId="77777777" w:rsidR="00803F62" w:rsidRDefault="00803F62" w:rsidP="00803F62">
      <w:pPr>
        <w:pStyle w:val="HTMLPreformatted"/>
        <w:rPr>
          <w:rStyle w:val="HTMLCode"/>
        </w:rPr>
      </w:pPr>
      <w:r>
        <w:rPr>
          <w:rStyle w:val="HTMLCode"/>
        </w:rPr>
        <w:tab/>
      </w:r>
      <w:r>
        <w:rPr>
          <w:rStyle w:val="HTMLCode"/>
        </w:rPr>
        <w:tab/>
        <w:t>// Cluster on which the services are hosted.</w:t>
      </w:r>
    </w:p>
    <w:p w14:paraId="7F27B203" w14:textId="77777777" w:rsidR="00803F62" w:rsidRDefault="00803F62" w:rsidP="00803F62">
      <w:pPr>
        <w:pStyle w:val="HTMLPreformatted"/>
        <w:rPr>
          <w:rStyle w:val="HTMLCode"/>
        </w:rPr>
      </w:pPr>
      <w:r>
        <w:rPr>
          <w:rStyle w:val="HTMLCode"/>
        </w:rPr>
        <w:tab/>
      </w:r>
      <w:r>
        <w:rPr>
          <w:rStyle w:val="HTMLCode"/>
        </w:rPr>
        <w:tab/>
      </w:r>
      <w:r>
        <w:rPr>
          <w:rStyle w:val="HTMLCode"/>
          <w:strike/>
        </w:rPr>
        <w:t xml:space="preserve">private Cluster </w:t>
      </w:r>
      <w:proofErr w:type="spellStart"/>
      <w:r>
        <w:rPr>
          <w:rStyle w:val="HTMLCode"/>
          <w:strike/>
        </w:rPr>
        <w:t>cluster</w:t>
      </w:r>
      <w:proofErr w:type="spellEnd"/>
      <w:r>
        <w:rPr>
          <w:rStyle w:val="HTMLCode"/>
        </w:rPr>
        <w:t>;</w:t>
      </w:r>
    </w:p>
    <w:p w14:paraId="30E51906" w14:textId="77777777" w:rsidR="00803F62" w:rsidRDefault="00803F62" w:rsidP="00803F62">
      <w:pPr>
        <w:pStyle w:val="HTMLPreformatted"/>
        <w:rPr>
          <w:rStyle w:val="HTMLCode"/>
        </w:rPr>
      </w:pPr>
    </w:p>
    <w:p w14:paraId="5FFDBF70" w14:textId="77777777" w:rsidR="00803F62" w:rsidRDefault="00803F62" w:rsidP="00803F62">
      <w:pPr>
        <w:pStyle w:val="HTMLPreformatted"/>
        <w:rPr>
          <w:rStyle w:val="HTMLCode"/>
        </w:rPr>
      </w:pPr>
      <w:r>
        <w:rPr>
          <w:rStyle w:val="HTMLCode"/>
        </w:rPr>
        <w:tab/>
      </w:r>
      <w:r>
        <w:rPr>
          <w:rStyle w:val="HTMLCode"/>
        </w:rPr>
        <w:tab/>
        <w:t>// Rest of the code.</w:t>
      </w:r>
    </w:p>
    <w:p w14:paraId="24A617BC" w14:textId="77777777" w:rsidR="00803F62" w:rsidRDefault="00803F62" w:rsidP="00803F62">
      <w:pPr>
        <w:pStyle w:val="HTMLPreformatted"/>
        <w:rPr>
          <w:rStyle w:val="HTMLCode"/>
        </w:rPr>
      </w:pPr>
      <w:r>
        <w:rPr>
          <w:rStyle w:val="HTMLCode"/>
        </w:rPr>
        <w:tab/>
        <w:t>}</w:t>
      </w:r>
    </w:p>
    <w:p w14:paraId="12E95E4B" w14:textId="77777777" w:rsidR="00803F62" w:rsidRDefault="00803F62" w:rsidP="00803F62">
      <w:pPr>
        <w:pStyle w:val="HTMLPreformatted"/>
        <w:rPr>
          <w:rStyle w:val="HTMLCode"/>
        </w:rPr>
      </w:pPr>
    </w:p>
    <w:p w14:paraId="1DD3124E" w14:textId="77777777" w:rsidR="00803F62" w:rsidRDefault="00803F62" w:rsidP="00803F62">
      <w:pPr>
        <w:pStyle w:val="HTMLPreformatted"/>
        <w:rPr>
          <w:rStyle w:val="HTMLCode"/>
        </w:rPr>
      </w:pPr>
      <w:r>
        <w:rPr>
          <w:rStyle w:val="HTMLCode"/>
        </w:rPr>
        <w:tab/>
        <w:t xml:space="preserve">pubic class </w:t>
      </w:r>
      <w:proofErr w:type="spellStart"/>
      <w:r>
        <w:rPr>
          <w:rStyle w:val="HTMLCode"/>
        </w:rPr>
        <w:t>Trie</w:t>
      </w:r>
      <w:proofErr w:type="spellEnd"/>
      <w:r>
        <w:rPr>
          <w:rStyle w:val="HTMLCode"/>
        </w:rPr>
        <w:t xml:space="preserve"> {</w:t>
      </w:r>
    </w:p>
    <w:p w14:paraId="4571F082" w14:textId="77777777" w:rsidR="00803F62" w:rsidRDefault="00803F62" w:rsidP="00803F62">
      <w:pPr>
        <w:pStyle w:val="HTMLPreformatted"/>
        <w:rPr>
          <w:rStyle w:val="HTMLCode"/>
        </w:rPr>
      </w:pPr>
      <w:r>
        <w:rPr>
          <w:rStyle w:val="HTMLCode"/>
        </w:rPr>
        <w:tab/>
      </w:r>
      <w:r>
        <w:rPr>
          <w:rStyle w:val="HTMLCode"/>
        </w:rPr>
        <w:tab/>
        <w:t xml:space="preserve">// Code for </w:t>
      </w:r>
      <w:proofErr w:type="spellStart"/>
      <w:r>
        <w:rPr>
          <w:rStyle w:val="HTMLCode"/>
        </w:rPr>
        <w:t>Trie</w:t>
      </w:r>
      <w:proofErr w:type="spellEnd"/>
      <w:r>
        <w:rPr>
          <w:rStyle w:val="HTMLCode"/>
        </w:rPr>
        <w:t xml:space="preserve"> data structure.</w:t>
      </w:r>
    </w:p>
    <w:p w14:paraId="3F249194" w14:textId="77777777" w:rsidR="00803F62" w:rsidRDefault="00803F62" w:rsidP="00803F62">
      <w:pPr>
        <w:pStyle w:val="HTMLPreformatted"/>
        <w:rPr>
          <w:rStyle w:val="HTMLCode"/>
        </w:rPr>
      </w:pPr>
      <w:r>
        <w:rPr>
          <w:rStyle w:val="HTMLCode"/>
        </w:rPr>
        <w:tab/>
      </w:r>
      <w:r>
        <w:rPr>
          <w:rStyle w:val="HTMLCode"/>
        </w:rPr>
        <w:tab/>
        <w:t>// Used as a key value store.</w:t>
      </w:r>
    </w:p>
    <w:p w14:paraId="78F1B93F" w14:textId="77777777" w:rsidR="00803F62" w:rsidRDefault="00803F62" w:rsidP="00803F62">
      <w:pPr>
        <w:pStyle w:val="HTMLPreformatted"/>
        <w:rPr>
          <w:rStyle w:val="HTMLCode"/>
        </w:rPr>
      </w:pPr>
      <w:r>
        <w:rPr>
          <w:rStyle w:val="HTMLCode"/>
        </w:rPr>
        <w:tab/>
      </w:r>
      <w:r>
        <w:rPr>
          <w:rStyle w:val="HTMLCode"/>
        </w:rPr>
        <w:tab/>
        <w:t xml:space="preserve">// Key is the service name. Value is an instance of </w:t>
      </w:r>
      <w:proofErr w:type="spellStart"/>
      <w:r>
        <w:rPr>
          <w:rStyle w:val="HTMLCode"/>
        </w:rPr>
        <w:t>ServiceManager</w:t>
      </w:r>
      <w:proofErr w:type="spellEnd"/>
      <w:r>
        <w:rPr>
          <w:rStyle w:val="HTMLCode"/>
        </w:rPr>
        <w:t>.</w:t>
      </w:r>
    </w:p>
    <w:p w14:paraId="6C5CA7F6" w14:textId="77777777" w:rsidR="00803F62" w:rsidRDefault="00803F62" w:rsidP="00803F62">
      <w:pPr>
        <w:pStyle w:val="HTMLPreformatted"/>
        <w:rPr>
          <w:rStyle w:val="HTMLCode"/>
        </w:rPr>
      </w:pPr>
    </w:p>
    <w:p w14:paraId="39A46ECB" w14:textId="77777777" w:rsidR="00803F62" w:rsidRDefault="00803F62" w:rsidP="00803F62">
      <w:pPr>
        <w:pStyle w:val="HTMLPreformatted"/>
        <w:rPr>
          <w:rStyle w:val="HTMLCode"/>
        </w:rPr>
      </w:pPr>
      <w:r>
        <w:rPr>
          <w:rStyle w:val="HTMLCode"/>
        </w:rPr>
        <w:tab/>
      </w:r>
      <w:r>
        <w:rPr>
          <w:rStyle w:val="HTMLCode"/>
        </w:rPr>
        <w:tab/>
        <w:t>// Rest of the code.</w:t>
      </w:r>
    </w:p>
    <w:p w14:paraId="743B4745" w14:textId="77777777" w:rsidR="00803F62" w:rsidRDefault="00803F62" w:rsidP="00803F62">
      <w:pPr>
        <w:pStyle w:val="HTMLPreformatted"/>
        <w:rPr>
          <w:rStyle w:val="HTMLCode"/>
        </w:rPr>
      </w:pPr>
      <w:r>
        <w:rPr>
          <w:rStyle w:val="HTMLCode"/>
        </w:rPr>
        <w:tab/>
        <w:t>}</w:t>
      </w:r>
    </w:p>
    <w:p w14:paraId="212A26FE" w14:textId="77777777" w:rsidR="00803F62" w:rsidRDefault="00803F62" w:rsidP="00803F62">
      <w:pPr>
        <w:pStyle w:val="HTMLPreformatted"/>
        <w:rPr>
          <w:rStyle w:val="HTMLCode"/>
        </w:rPr>
      </w:pPr>
    </w:p>
    <w:p w14:paraId="69269ABD" w14:textId="77777777" w:rsidR="00803F62" w:rsidRDefault="00803F62" w:rsidP="00803F62">
      <w:pPr>
        <w:pStyle w:val="HTMLPreformatted"/>
        <w:rPr>
          <w:rStyle w:val="HTMLCode"/>
        </w:rPr>
      </w:pPr>
      <w:r>
        <w:rPr>
          <w:rStyle w:val="HTMLCode"/>
        </w:rPr>
        <w:tab/>
        <w:t xml:space="preserve">public class </w:t>
      </w:r>
      <w:proofErr w:type="spellStart"/>
      <w:r>
        <w:rPr>
          <w:rStyle w:val="HTMLCode"/>
        </w:rPr>
        <w:t>ServiceManager</w:t>
      </w:r>
      <w:proofErr w:type="spellEnd"/>
      <w:r>
        <w:rPr>
          <w:rStyle w:val="HTMLCode"/>
        </w:rPr>
        <w:t xml:space="preserve"> {</w:t>
      </w:r>
    </w:p>
    <w:p w14:paraId="090B34E8" w14:textId="77777777" w:rsidR="00803F62" w:rsidRDefault="00803F62" w:rsidP="00803F62">
      <w:pPr>
        <w:pStyle w:val="HTMLPreformatted"/>
        <w:rPr>
          <w:rStyle w:val="HTMLCode"/>
        </w:rPr>
      </w:pPr>
      <w:r>
        <w:rPr>
          <w:rStyle w:val="HTMLCode"/>
        </w:rPr>
        <w:tab/>
      </w:r>
      <w:r>
        <w:rPr>
          <w:rStyle w:val="HTMLCode"/>
        </w:rPr>
        <w:tab/>
        <w:t>private String key;</w:t>
      </w:r>
    </w:p>
    <w:p w14:paraId="0DF95F82" w14:textId="77777777" w:rsidR="00803F62" w:rsidRDefault="00803F62" w:rsidP="00803F62">
      <w:pPr>
        <w:pStyle w:val="HTMLPreformatted"/>
        <w:rPr>
          <w:rStyle w:val="HTMLCode"/>
        </w:rPr>
      </w:pPr>
    </w:p>
    <w:p w14:paraId="32D1ACAF" w14:textId="77777777" w:rsidR="00803F62" w:rsidRDefault="00803F62" w:rsidP="00803F62">
      <w:pPr>
        <w:pStyle w:val="HTMLPreformatted"/>
        <w:rPr>
          <w:rStyle w:val="HTMLCode"/>
        </w:rPr>
      </w:pPr>
      <w:r>
        <w:rPr>
          <w:rStyle w:val="HTMLCode"/>
        </w:rPr>
        <w:tab/>
      </w:r>
      <w:r>
        <w:rPr>
          <w:rStyle w:val="HTMLCode"/>
        </w:rPr>
        <w:tab/>
        <w:t>// Information pertaining to the service.</w:t>
      </w:r>
    </w:p>
    <w:p w14:paraId="30DA80BB" w14:textId="77777777" w:rsidR="00803F62" w:rsidRDefault="00803F62" w:rsidP="00803F62">
      <w:pPr>
        <w:pStyle w:val="HTMLPreformatted"/>
        <w:rPr>
          <w:rStyle w:val="HTMLCode"/>
        </w:rPr>
      </w:pPr>
      <w:r>
        <w:rPr>
          <w:rStyle w:val="HTMLCode"/>
        </w:rPr>
        <w:tab/>
      </w:r>
      <w:r>
        <w:rPr>
          <w:rStyle w:val="HTMLCode"/>
        </w:rPr>
        <w:tab/>
        <w:t>private String URL;</w:t>
      </w:r>
    </w:p>
    <w:p w14:paraId="49894087" w14:textId="77777777" w:rsidR="00803F62" w:rsidRDefault="00803F62" w:rsidP="00803F62">
      <w:pPr>
        <w:pStyle w:val="HTMLPreformatted"/>
        <w:rPr>
          <w:rStyle w:val="HTMLCode"/>
        </w:rPr>
      </w:pPr>
      <w:r>
        <w:rPr>
          <w:rStyle w:val="HTMLCode"/>
        </w:rPr>
        <w:tab/>
      </w:r>
      <w:r>
        <w:rPr>
          <w:rStyle w:val="HTMLCode"/>
        </w:rPr>
        <w:tab/>
        <w:t>private List&lt;String&gt; hostnames;</w:t>
      </w:r>
    </w:p>
    <w:p w14:paraId="317D5688" w14:textId="77777777" w:rsidR="00803F62" w:rsidRDefault="00803F62" w:rsidP="00803F62">
      <w:pPr>
        <w:pStyle w:val="HTMLPreformatted"/>
        <w:rPr>
          <w:rStyle w:val="HTMLCode"/>
        </w:rPr>
      </w:pPr>
    </w:p>
    <w:p w14:paraId="306D70EE" w14:textId="77777777" w:rsidR="00803F62" w:rsidRDefault="00803F62" w:rsidP="00803F62">
      <w:pPr>
        <w:pStyle w:val="HTMLPreformatted"/>
        <w:rPr>
          <w:rStyle w:val="HTMLCode"/>
        </w:rPr>
      </w:pPr>
      <w:r>
        <w:rPr>
          <w:rStyle w:val="HTMLCode"/>
        </w:rPr>
        <w:lastRenderedPageBreak/>
        <w:tab/>
      </w:r>
      <w:r>
        <w:rPr>
          <w:rStyle w:val="HTMLCode"/>
        </w:rPr>
        <w:tab/>
        <w:t>// Rest of the code.</w:t>
      </w:r>
    </w:p>
    <w:p w14:paraId="719225E9" w14:textId="77777777" w:rsidR="00803F62" w:rsidRDefault="00803F62" w:rsidP="00803F62">
      <w:pPr>
        <w:pStyle w:val="HTMLPreformatted"/>
        <w:rPr>
          <w:rStyle w:val="HTMLCode"/>
        </w:rPr>
      </w:pPr>
      <w:r>
        <w:rPr>
          <w:rStyle w:val="HTMLCode"/>
        </w:rPr>
        <w:tab/>
        <w:t>}</w:t>
      </w:r>
    </w:p>
    <w:p w14:paraId="0EC5587A" w14:textId="77777777" w:rsidR="00803F62" w:rsidRDefault="00803F62" w:rsidP="00803F62">
      <w:pPr>
        <w:spacing w:after="240"/>
      </w:pPr>
      <w:r>
        <w:t>Requests are submitted to the load balancer searches the internal data structure to fetch a hostname of the machine on which an instance of the service with the given name is running on.</w:t>
      </w:r>
      <w:r>
        <w:br/>
        <w:t xml:space="preserve">If the service has been marked inactive (no instances left on the cluster), then print a message stating </w:t>
      </w:r>
      <w:r>
        <w:rPr>
          <w:b/>
          <w:bCs/>
        </w:rPr>
        <w:t>Service Inactive - Service::&lt;service name&gt;</w:t>
      </w:r>
      <w:r>
        <w:br/>
        <w:t xml:space="preserve">If the service name is invalid, then write a message stating </w:t>
      </w:r>
      <w:r>
        <w:rPr>
          <w:b/>
          <w:bCs/>
        </w:rPr>
        <w:t>Invalid Service</w:t>
      </w:r>
      <w:r>
        <w:t xml:space="preserve"> to the Results class and continue.</w:t>
      </w:r>
      <w:r>
        <w:br/>
        <w:t>The service manager selects the hostname, from the available list of hosts for a service, in a round-robin fashion. The selected hostname and URL are returned back to the load balancer.</w:t>
      </w:r>
      <w:r>
        <w:br/>
        <w:t>The hostname and URL returned from the service manager are returned by the load balancer as the response to the request.</w:t>
      </w:r>
      <w:r>
        <w:br/>
        <w:t xml:space="preserve">On successful processing of each request, the URL and the hostname should be written to the Results class with the format </w:t>
      </w:r>
      <w:r>
        <w:rPr>
          <w:b/>
          <w:bCs/>
        </w:rPr>
        <w:t xml:space="preserve">Processed Request - </w:t>
      </w:r>
      <w:proofErr w:type="spellStart"/>
      <w:r>
        <w:rPr>
          <w:b/>
          <w:bCs/>
        </w:rPr>
        <w:t>Service_URL</w:t>
      </w:r>
      <w:proofErr w:type="spellEnd"/>
      <w:r>
        <w:rPr>
          <w:b/>
          <w:bCs/>
        </w:rPr>
        <w:t>::&lt;URL&gt; Host::&lt;hostname&gt;</w:t>
      </w:r>
      <w:r>
        <w:br/>
        <w:t>Implement the observer pattern to capture this design and make sure that the load balancer always provides the URL and hostname of a machine on which an instance of the service is running.</w:t>
      </w:r>
    </w:p>
    <w:p w14:paraId="43E00B79" w14:textId="77777777" w:rsidR="00803F62" w:rsidRDefault="00803F62" w:rsidP="00803F62">
      <w:pPr>
        <w:pStyle w:val="Heading4"/>
      </w:pPr>
      <w:r>
        <w:t xml:space="preserve">Guidelines and Tips </w:t>
      </w:r>
    </w:p>
    <w:p w14:paraId="052501EB" w14:textId="77777777" w:rsidR="00803F62" w:rsidRDefault="00803F62" w:rsidP="00803F62">
      <w:pPr>
        <w:numPr>
          <w:ilvl w:val="0"/>
          <w:numId w:val="19"/>
        </w:numPr>
        <w:spacing w:before="100" w:beforeAutospacing="1" w:after="100" w:afterAutospacing="1" w:line="240" w:lineRule="auto"/>
      </w:pPr>
      <w:r>
        <w:t xml:space="preserve">The cluster is the one being observed so it is Subject. </w:t>
      </w:r>
    </w:p>
    <w:p w14:paraId="77C7497E" w14:textId="77777777" w:rsidR="00803F62" w:rsidRDefault="00803F62" w:rsidP="00803F62">
      <w:pPr>
        <w:numPr>
          <w:ilvl w:val="0"/>
          <w:numId w:val="19"/>
        </w:numPr>
        <w:spacing w:before="100" w:beforeAutospacing="1" w:after="100" w:afterAutospacing="1" w:line="240" w:lineRule="auto"/>
      </w:pPr>
      <w:r>
        <w:t xml:space="preserve">Service managers maintain </w:t>
      </w:r>
      <w:proofErr w:type="spellStart"/>
      <w:r>
        <w:t>serivce</w:t>
      </w:r>
      <w:proofErr w:type="spellEnd"/>
      <w:r>
        <w:t xml:space="preserve"> information and an up to date list of available hosts for that service. A service manager is therefore an Observer of the cluster. </w:t>
      </w:r>
    </w:p>
    <w:p w14:paraId="335B5EA9" w14:textId="77777777" w:rsidR="00803F62" w:rsidRDefault="00803F62" w:rsidP="00803F62">
      <w:pPr>
        <w:numPr>
          <w:ilvl w:val="0"/>
          <w:numId w:val="19"/>
        </w:numPr>
        <w:spacing w:before="100" w:beforeAutospacing="1" w:after="100" w:afterAutospacing="1" w:line="240" w:lineRule="auto"/>
      </w:pPr>
      <w:r>
        <w:t xml:space="preserve">The load balancer maintains an index of the all the available of service names for which requests can be made. The load balancer is therefore also an Observer of the cluster. </w:t>
      </w:r>
    </w:p>
    <w:p w14:paraId="534B44D9" w14:textId="77777777" w:rsidR="00803F62" w:rsidRDefault="00803F62" w:rsidP="00803F62">
      <w:pPr>
        <w:numPr>
          <w:ilvl w:val="0"/>
          <w:numId w:val="19"/>
        </w:numPr>
        <w:spacing w:before="100" w:beforeAutospacing="1" w:after="100" w:afterAutospacing="1" w:line="240" w:lineRule="auto"/>
      </w:pPr>
      <w:proofErr w:type="spellStart"/>
      <w:r>
        <w:rPr>
          <w:color w:val="FF0000"/>
        </w:rPr>
        <w:t>Trie</w:t>
      </w:r>
      <w:proofErr w:type="spellEnd"/>
      <w:r>
        <w:rPr>
          <w:color w:val="FF0000"/>
        </w:rPr>
        <w:t xml:space="preserve"> data structure is optional for under-graduate students. Instead, they can use a Map. </w:t>
      </w:r>
    </w:p>
    <w:p w14:paraId="099D0F4E" w14:textId="77777777" w:rsidR="00803F62" w:rsidRDefault="00803F62" w:rsidP="00803F62">
      <w:pPr>
        <w:numPr>
          <w:ilvl w:val="0"/>
          <w:numId w:val="19"/>
        </w:numPr>
        <w:spacing w:before="100" w:beforeAutospacing="1" w:after="100" w:afterAutospacing="1" w:line="240" w:lineRule="auto"/>
      </w:pPr>
      <w:r>
        <w:t xml:space="preserve">Load balancer should be notified when the following operations are performed on the cluster. </w:t>
      </w:r>
    </w:p>
    <w:p w14:paraId="6960C7F9" w14:textId="77777777" w:rsidR="00803F62" w:rsidRDefault="00803F62" w:rsidP="00803F62">
      <w:pPr>
        <w:numPr>
          <w:ilvl w:val="1"/>
          <w:numId w:val="19"/>
        </w:numPr>
        <w:spacing w:before="100" w:beforeAutospacing="1" w:after="100" w:afterAutospacing="1" w:line="240" w:lineRule="auto"/>
      </w:pPr>
      <w:r>
        <w:t xml:space="preserve">SERVICE_OP__ADD_SERVICE </w:t>
      </w:r>
    </w:p>
    <w:p w14:paraId="40E494D7" w14:textId="77777777" w:rsidR="00803F62" w:rsidRDefault="00803F62" w:rsidP="00803F62">
      <w:pPr>
        <w:numPr>
          <w:ilvl w:val="1"/>
          <w:numId w:val="19"/>
        </w:numPr>
        <w:spacing w:before="100" w:beforeAutospacing="1" w:after="100" w:afterAutospacing="1" w:line="240" w:lineRule="auto"/>
      </w:pPr>
      <w:r>
        <w:t xml:space="preserve">SERVICE_OP__REMOVE_SERVICE </w:t>
      </w:r>
    </w:p>
    <w:p w14:paraId="1C2EDFD6" w14:textId="77777777" w:rsidR="00803F62" w:rsidRDefault="00803F62" w:rsidP="00803F62">
      <w:pPr>
        <w:numPr>
          <w:ilvl w:val="0"/>
          <w:numId w:val="19"/>
        </w:numPr>
        <w:spacing w:before="100" w:beforeAutospacing="1" w:after="100" w:afterAutospacing="1" w:line="240" w:lineRule="auto"/>
      </w:pPr>
      <w:r>
        <w:t xml:space="preserve">Service managers registered as observers should be notified when the following operations are performed on the cluster. </w:t>
      </w:r>
    </w:p>
    <w:p w14:paraId="4D4DE584" w14:textId="77777777" w:rsidR="00803F62" w:rsidRDefault="00803F62" w:rsidP="00803F62">
      <w:pPr>
        <w:numPr>
          <w:ilvl w:val="1"/>
          <w:numId w:val="19"/>
        </w:numPr>
        <w:spacing w:before="100" w:beforeAutospacing="1" w:after="100" w:afterAutospacing="1" w:line="240" w:lineRule="auto"/>
      </w:pPr>
      <w:r>
        <w:t xml:space="preserve">CLUSTER_OP__SCALE_DOWN </w:t>
      </w:r>
    </w:p>
    <w:p w14:paraId="406ACB73" w14:textId="77777777" w:rsidR="00803F62" w:rsidRDefault="00803F62" w:rsidP="00803F62">
      <w:pPr>
        <w:numPr>
          <w:ilvl w:val="1"/>
          <w:numId w:val="19"/>
        </w:numPr>
        <w:spacing w:before="100" w:beforeAutospacing="1" w:after="100" w:afterAutospacing="1" w:line="240" w:lineRule="auto"/>
      </w:pPr>
      <w:r>
        <w:t xml:space="preserve">SERVICE_OP__ADD_INSTANCE </w:t>
      </w:r>
    </w:p>
    <w:p w14:paraId="5C0BD417" w14:textId="77777777" w:rsidR="00803F62" w:rsidRDefault="00803F62" w:rsidP="00803F62">
      <w:pPr>
        <w:numPr>
          <w:ilvl w:val="1"/>
          <w:numId w:val="19"/>
        </w:numPr>
        <w:spacing w:before="100" w:beforeAutospacing="1" w:after="100" w:afterAutospacing="1" w:line="240" w:lineRule="auto"/>
      </w:pPr>
      <w:r>
        <w:t xml:space="preserve">SERVICE_OP__REMOVE_INSTANCE </w:t>
      </w:r>
    </w:p>
    <w:p w14:paraId="4CD463FA" w14:textId="77777777" w:rsidR="00803F62" w:rsidRDefault="00803F62" w:rsidP="00803F62">
      <w:pPr>
        <w:numPr>
          <w:ilvl w:val="0"/>
          <w:numId w:val="19"/>
        </w:numPr>
        <w:spacing w:before="100" w:beforeAutospacing="1" w:after="100" w:afterAutospacing="1" w:line="240" w:lineRule="auto"/>
      </w:pPr>
      <w:r>
        <w:t xml:space="preserve">Operations allowed on the cluster can be represented in an </w:t>
      </w:r>
      <w:proofErr w:type="spellStart"/>
      <w:r>
        <w:t>enum</w:t>
      </w:r>
      <w:proofErr w:type="spellEnd"/>
      <w:r>
        <w:t xml:space="preserve">. </w:t>
      </w:r>
    </w:p>
    <w:p w14:paraId="0B0C3DB3" w14:textId="77777777" w:rsidR="00803F62" w:rsidRDefault="00803F62" w:rsidP="00803F62">
      <w:pPr>
        <w:numPr>
          <w:ilvl w:val="0"/>
          <w:numId w:val="19"/>
        </w:numPr>
        <w:spacing w:before="100" w:beforeAutospacing="1" w:after="100" w:afterAutospacing="1" w:line="240" w:lineRule="auto"/>
      </w:pPr>
      <w:r>
        <w:t xml:space="preserve">Other than CLUSTER_OP__SCALE_UP operation, when performing any of the operations the registered observers need to be notified of the same. When notifying the observers, necessary information will need to be passed. </w:t>
      </w:r>
    </w:p>
    <w:p w14:paraId="6FA7A144" w14:textId="77777777" w:rsidR="00803F62" w:rsidRDefault="00803F62" w:rsidP="00803F62">
      <w:pPr>
        <w:pStyle w:val="Heading4"/>
      </w:pPr>
      <w:r>
        <w:t xml:space="preserve">Control Flow for Reference </w:t>
      </w:r>
    </w:p>
    <w:p w14:paraId="0CE2921C" w14:textId="77777777" w:rsidR="00803F62" w:rsidRDefault="00803F62" w:rsidP="00803F62">
      <w:pPr>
        <w:numPr>
          <w:ilvl w:val="0"/>
          <w:numId w:val="20"/>
        </w:numPr>
        <w:spacing w:before="100" w:beforeAutospacing="1" w:after="100" w:afterAutospacing="1" w:line="240" w:lineRule="auto"/>
      </w:pPr>
      <w:r>
        <w:t xml:space="preserve">CLUSTER_OP__SCALE_UP </w:t>
      </w:r>
    </w:p>
    <w:p w14:paraId="6B0BFEEE" w14:textId="77777777" w:rsidR="00803F62" w:rsidRDefault="00803F62" w:rsidP="00803F62">
      <w:pPr>
        <w:numPr>
          <w:ilvl w:val="1"/>
          <w:numId w:val="20"/>
        </w:numPr>
        <w:spacing w:before="100" w:beforeAutospacing="1" w:after="100" w:afterAutospacing="1" w:line="240" w:lineRule="auto"/>
      </w:pPr>
      <w:r>
        <w:t xml:space="preserve">Call specific method on cluster. </w:t>
      </w:r>
    </w:p>
    <w:p w14:paraId="463FEA98" w14:textId="77777777" w:rsidR="00803F62" w:rsidRDefault="00803F62" w:rsidP="00803F62">
      <w:pPr>
        <w:numPr>
          <w:ilvl w:val="1"/>
          <w:numId w:val="20"/>
        </w:numPr>
        <w:spacing w:before="100" w:beforeAutospacing="1" w:after="100" w:afterAutospacing="1" w:line="240" w:lineRule="auto"/>
      </w:pPr>
      <w:r>
        <w:t xml:space="preserve">Cluster adds a new machine to the available machines. </w:t>
      </w:r>
    </w:p>
    <w:p w14:paraId="1D17A60F" w14:textId="77777777" w:rsidR="00803F62" w:rsidRDefault="00803F62" w:rsidP="00803F62">
      <w:pPr>
        <w:numPr>
          <w:ilvl w:val="0"/>
          <w:numId w:val="20"/>
        </w:numPr>
        <w:spacing w:before="100" w:beforeAutospacing="1" w:after="100" w:afterAutospacing="1" w:line="240" w:lineRule="auto"/>
      </w:pPr>
      <w:r>
        <w:t xml:space="preserve">SERVICE_OP_ADD_SERVICE </w:t>
      </w:r>
    </w:p>
    <w:p w14:paraId="2F4A42F3" w14:textId="77777777" w:rsidR="00803F62" w:rsidRDefault="00803F62" w:rsidP="00803F62">
      <w:pPr>
        <w:numPr>
          <w:ilvl w:val="1"/>
          <w:numId w:val="20"/>
        </w:numPr>
        <w:spacing w:before="100" w:beforeAutospacing="1" w:after="100" w:afterAutospacing="1" w:line="240" w:lineRule="auto"/>
      </w:pPr>
      <w:r>
        <w:t xml:space="preserve">Call specific method on cluster. </w:t>
      </w:r>
    </w:p>
    <w:p w14:paraId="4EF73247" w14:textId="77777777" w:rsidR="00803F62" w:rsidRDefault="00803F62" w:rsidP="00803F62">
      <w:pPr>
        <w:numPr>
          <w:ilvl w:val="1"/>
          <w:numId w:val="20"/>
        </w:numPr>
        <w:spacing w:before="100" w:beforeAutospacing="1" w:after="100" w:afterAutospacing="1" w:line="240" w:lineRule="auto"/>
      </w:pPr>
      <w:r>
        <w:t xml:space="preserve">Cluster adds an instance of the service to all the machines with the given hostnames. </w:t>
      </w:r>
    </w:p>
    <w:p w14:paraId="7C50AB00" w14:textId="77777777" w:rsidR="00803F62" w:rsidRDefault="00803F62" w:rsidP="00803F62">
      <w:pPr>
        <w:numPr>
          <w:ilvl w:val="1"/>
          <w:numId w:val="20"/>
        </w:numPr>
        <w:spacing w:before="100" w:beforeAutospacing="1" w:after="100" w:afterAutospacing="1" w:line="240" w:lineRule="auto"/>
      </w:pPr>
      <w:r>
        <w:lastRenderedPageBreak/>
        <w:t xml:space="preserve">Notify registered observers by passing the name of the operation, service name, service URL, and the hostnames of the machines which each host an instance of the service. </w:t>
      </w:r>
    </w:p>
    <w:p w14:paraId="3DBD1DB4" w14:textId="77777777" w:rsidR="00803F62" w:rsidRDefault="00803F62" w:rsidP="00803F62">
      <w:pPr>
        <w:numPr>
          <w:ilvl w:val="1"/>
          <w:numId w:val="20"/>
        </w:numPr>
        <w:spacing w:before="100" w:beforeAutospacing="1" w:after="100" w:afterAutospacing="1" w:line="240" w:lineRule="auto"/>
      </w:pPr>
      <w:r>
        <w:t xml:space="preserve">Observers update their state. </w:t>
      </w:r>
    </w:p>
    <w:p w14:paraId="1B29623A" w14:textId="77777777" w:rsidR="00803F62" w:rsidRDefault="00803F62" w:rsidP="00803F62">
      <w:pPr>
        <w:numPr>
          <w:ilvl w:val="0"/>
          <w:numId w:val="20"/>
        </w:numPr>
        <w:spacing w:before="100" w:beforeAutospacing="1" w:after="100" w:afterAutospacing="1" w:line="240" w:lineRule="auto"/>
      </w:pPr>
      <w:r>
        <w:t xml:space="preserve">SERVICE_OP_REMOVE_SERVICE </w:t>
      </w:r>
    </w:p>
    <w:p w14:paraId="1DAA0AC3" w14:textId="77777777" w:rsidR="00803F62" w:rsidRDefault="00803F62" w:rsidP="00803F62">
      <w:pPr>
        <w:numPr>
          <w:ilvl w:val="1"/>
          <w:numId w:val="20"/>
        </w:numPr>
        <w:spacing w:before="100" w:beforeAutospacing="1" w:after="100" w:afterAutospacing="1" w:line="240" w:lineRule="auto"/>
      </w:pPr>
      <w:r>
        <w:t xml:space="preserve">Call specific method on cluster. </w:t>
      </w:r>
    </w:p>
    <w:p w14:paraId="1F6B9D74" w14:textId="77777777" w:rsidR="00803F62" w:rsidRDefault="00803F62" w:rsidP="00803F62">
      <w:pPr>
        <w:numPr>
          <w:ilvl w:val="1"/>
          <w:numId w:val="20"/>
        </w:numPr>
        <w:spacing w:before="100" w:beforeAutospacing="1" w:after="100" w:afterAutospacing="1" w:line="240" w:lineRule="auto"/>
      </w:pPr>
      <w:r>
        <w:t xml:space="preserve">Cluster removes all instances of the service. </w:t>
      </w:r>
    </w:p>
    <w:p w14:paraId="7E8430F8" w14:textId="77777777" w:rsidR="00803F62" w:rsidRDefault="00803F62" w:rsidP="00803F62">
      <w:pPr>
        <w:numPr>
          <w:ilvl w:val="1"/>
          <w:numId w:val="20"/>
        </w:numPr>
        <w:spacing w:before="100" w:beforeAutospacing="1" w:after="100" w:afterAutospacing="1" w:line="240" w:lineRule="auto"/>
      </w:pPr>
      <w:r>
        <w:t xml:space="preserve">Notify registered observers by passing the name of the operation and the name of the service that was removed. </w:t>
      </w:r>
    </w:p>
    <w:p w14:paraId="3057A563" w14:textId="77777777" w:rsidR="00803F62" w:rsidRDefault="00803F62" w:rsidP="00803F62">
      <w:pPr>
        <w:numPr>
          <w:ilvl w:val="1"/>
          <w:numId w:val="20"/>
        </w:numPr>
        <w:spacing w:before="100" w:beforeAutospacing="1" w:after="100" w:afterAutospacing="1" w:line="240" w:lineRule="auto"/>
      </w:pPr>
      <w:r>
        <w:t xml:space="preserve">Observers update their state. </w:t>
      </w:r>
    </w:p>
    <w:p w14:paraId="2D709438" w14:textId="77777777" w:rsidR="00803F62" w:rsidRDefault="00803F62" w:rsidP="00803F62">
      <w:pPr>
        <w:numPr>
          <w:ilvl w:val="0"/>
          <w:numId w:val="20"/>
        </w:numPr>
        <w:spacing w:before="100" w:beforeAutospacing="1" w:after="100" w:afterAutospacing="1" w:line="240" w:lineRule="auto"/>
      </w:pPr>
      <w:r>
        <w:t xml:space="preserve">CLUSTER_OP__SCALE_DOWN </w:t>
      </w:r>
    </w:p>
    <w:p w14:paraId="52F2E63C" w14:textId="77777777" w:rsidR="00803F62" w:rsidRDefault="00803F62" w:rsidP="00803F62">
      <w:pPr>
        <w:numPr>
          <w:ilvl w:val="1"/>
          <w:numId w:val="20"/>
        </w:numPr>
        <w:spacing w:before="100" w:beforeAutospacing="1" w:after="100" w:afterAutospacing="1" w:line="240" w:lineRule="auto"/>
      </w:pPr>
      <w:r>
        <w:t xml:space="preserve">Call specific method on cluster. </w:t>
      </w:r>
    </w:p>
    <w:p w14:paraId="4B7766FC" w14:textId="77777777" w:rsidR="00803F62" w:rsidRDefault="00803F62" w:rsidP="00803F62">
      <w:pPr>
        <w:numPr>
          <w:ilvl w:val="1"/>
          <w:numId w:val="20"/>
        </w:numPr>
        <w:spacing w:before="100" w:beforeAutospacing="1" w:after="100" w:afterAutospacing="1" w:line="240" w:lineRule="auto"/>
      </w:pPr>
      <w:r>
        <w:t xml:space="preserve">Cluster removes machine from the available machines. </w:t>
      </w:r>
    </w:p>
    <w:p w14:paraId="3EB6AD8F" w14:textId="77777777" w:rsidR="00803F62" w:rsidRDefault="00803F62" w:rsidP="00803F62">
      <w:pPr>
        <w:numPr>
          <w:ilvl w:val="1"/>
          <w:numId w:val="20"/>
        </w:numPr>
        <w:spacing w:before="100" w:beforeAutospacing="1" w:after="100" w:afterAutospacing="1" w:line="240" w:lineRule="auto"/>
      </w:pPr>
      <w:r>
        <w:t xml:space="preserve">Notify registered observers by passing the name of the operation and the hostname of the machine removed from the cluster. </w:t>
      </w:r>
    </w:p>
    <w:p w14:paraId="012D22E4" w14:textId="77777777" w:rsidR="00803F62" w:rsidRDefault="00803F62" w:rsidP="00803F62">
      <w:pPr>
        <w:numPr>
          <w:ilvl w:val="1"/>
          <w:numId w:val="20"/>
        </w:numPr>
        <w:spacing w:before="100" w:beforeAutospacing="1" w:after="100" w:afterAutospacing="1" w:line="240" w:lineRule="auto"/>
      </w:pPr>
      <w:r>
        <w:t xml:space="preserve">Observers update their state. </w:t>
      </w:r>
    </w:p>
    <w:p w14:paraId="3BA0336F" w14:textId="77777777" w:rsidR="00803F62" w:rsidRDefault="00803F62" w:rsidP="00803F62">
      <w:pPr>
        <w:numPr>
          <w:ilvl w:val="0"/>
          <w:numId w:val="20"/>
        </w:numPr>
        <w:spacing w:before="100" w:beforeAutospacing="1" w:after="100" w:afterAutospacing="1" w:line="240" w:lineRule="auto"/>
      </w:pPr>
      <w:r>
        <w:t xml:space="preserve">SERVICE_OP_ADD_INSTANCE </w:t>
      </w:r>
    </w:p>
    <w:p w14:paraId="0BE2026B" w14:textId="77777777" w:rsidR="00803F62" w:rsidRDefault="00803F62" w:rsidP="00803F62">
      <w:pPr>
        <w:numPr>
          <w:ilvl w:val="1"/>
          <w:numId w:val="20"/>
        </w:numPr>
        <w:spacing w:before="100" w:beforeAutospacing="1" w:after="100" w:afterAutospacing="1" w:line="240" w:lineRule="auto"/>
      </w:pPr>
      <w:r>
        <w:t xml:space="preserve">Call specific method on cluster. </w:t>
      </w:r>
    </w:p>
    <w:p w14:paraId="788380AF" w14:textId="77777777" w:rsidR="00803F62" w:rsidRDefault="00803F62" w:rsidP="00803F62">
      <w:pPr>
        <w:numPr>
          <w:ilvl w:val="1"/>
          <w:numId w:val="20"/>
        </w:numPr>
        <w:spacing w:before="100" w:beforeAutospacing="1" w:after="100" w:afterAutospacing="1" w:line="240" w:lineRule="auto"/>
      </w:pPr>
      <w:r>
        <w:t xml:space="preserve">Cluster adds instance of service to the machine with the given hostname </w:t>
      </w:r>
    </w:p>
    <w:p w14:paraId="67ECB428" w14:textId="77777777" w:rsidR="00803F62" w:rsidRDefault="00803F62" w:rsidP="00803F62">
      <w:pPr>
        <w:numPr>
          <w:ilvl w:val="1"/>
          <w:numId w:val="20"/>
        </w:numPr>
        <w:spacing w:before="100" w:beforeAutospacing="1" w:after="100" w:afterAutospacing="1" w:line="240" w:lineRule="auto"/>
      </w:pPr>
      <w:r>
        <w:t xml:space="preserve">Notify registered observers by passing the name of the operation and the hostname of the machine on which an instance of the service was added. </w:t>
      </w:r>
    </w:p>
    <w:p w14:paraId="7EC842A9" w14:textId="77777777" w:rsidR="00803F62" w:rsidRDefault="00803F62" w:rsidP="00803F62">
      <w:pPr>
        <w:numPr>
          <w:ilvl w:val="1"/>
          <w:numId w:val="20"/>
        </w:numPr>
        <w:spacing w:before="100" w:beforeAutospacing="1" w:after="100" w:afterAutospacing="1" w:line="240" w:lineRule="auto"/>
      </w:pPr>
      <w:r>
        <w:t xml:space="preserve">Observers update their state. </w:t>
      </w:r>
    </w:p>
    <w:p w14:paraId="63B24F51" w14:textId="77777777" w:rsidR="00803F62" w:rsidRDefault="00803F62" w:rsidP="00803F62">
      <w:pPr>
        <w:numPr>
          <w:ilvl w:val="0"/>
          <w:numId w:val="20"/>
        </w:numPr>
        <w:spacing w:before="100" w:beforeAutospacing="1" w:after="100" w:afterAutospacing="1" w:line="240" w:lineRule="auto"/>
      </w:pPr>
      <w:r>
        <w:t xml:space="preserve">SERVICE_OP__REMOVE_INSTANCE </w:t>
      </w:r>
    </w:p>
    <w:p w14:paraId="4A99D56E" w14:textId="77777777" w:rsidR="00803F62" w:rsidRDefault="00803F62" w:rsidP="00803F62">
      <w:pPr>
        <w:numPr>
          <w:ilvl w:val="1"/>
          <w:numId w:val="20"/>
        </w:numPr>
        <w:spacing w:before="100" w:beforeAutospacing="1" w:after="100" w:afterAutospacing="1" w:line="240" w:lineRule="auto"/>
      </w:pPr>
      <w:r>
        <w:t xml:space="preserve">Call specific method on cluster. </w:t>
      </w:r>
    </w:p>
    <w:p w14:paraId="0A9DB23C" w14:textId="77777777" w:rsidR="00803F62" w:rsidRDefault="00803F62" w:rsidP="00803F62">
      <w:pPr>
        <w:numPr>
          <w:ilvl w:val="1"/>
          <w:numId w:val="20"/>
        </w:numPr>
        <w:spacing w:before="100" w:beforeAutospacing="1" w:after="100" w:afterAutospacing="1" w:line="240" w:lineRule="auto"/>
      </w:pPr>
      <w:r>
        <w:t xml:space="preserve">Cluster removes instance of service from the machine with the given hostname </w:t>
      </w:r>
    </w:p>
    <w:p w14:paraId="5ECB5008" w14:textId="77777777" w:rsidR="00803F62" w:rsidRDefault="00803F62" w:rsidP="00803F62">
      <w:pPr>
        <w:numPr>
          <w:ilvl w:val="1"/>
          <w:numId w:val="20"/>
        </w:numPr>
        <w:spacing w:before="100" w:beforeAutospacing="1" w:after="100" w:afterAutospacing="1" w:line="240" w:lineRule="auto"/>
      </w:pPr>
      <w:r>
        <w:t xml:space="preserve">Notify registered observers by passing the name of the operation and the hostname of the machine from which the instance of the service was removed. </w:t>
      </w:r>
    </w:p>
    <w:p w14:paraId="38CA3180" w14:textId="77777777" w:rsidR="00803F62" w:rsidRDefault="00803F62" w:rsidP="00803F62">
      <w:pPr>
        <w:numPr>
          <w:ilvl w:val="1"/>
          <w:numId w:val="20"/>
        </w:numPr>
        <w:spacing w:before="100" w:beforeAutospacing="1" w:after="100" w:afterAutospacing="1" w:line="240" w:lineRule="auto"/>
      </w:pPr>
      <w:r>
        <w:t xml:space="preserve">Observers update their state. </w:t>
      </w:r>
    </w:p>
    <w:p w14:paraId="3FD9D93C" w14:textId="77777777" w:rsidR="00803F62" w:rsidRDefault="00803F62" w:rsidP="00803F62">
      <w:pPr>
        <w:pStyle w:val="NormalWeb"/>
      </w:pPr>
      <w:r>
        <w:rPr>
          <w:b/>
          <w:bCs/>
        </w:rPr>
        <w:t>INPUT FORMAT</w:t>
      </w:r>
      <w:r>
        <w:t> </w:t>
      </w:r>
    </w:p>
    <w:p w14:paraId="236FB58E" w14:textId="77777777" w:rsidR="00803F62" w:rsidRDefault="00803F62" w:rsidP="00803F62">
      <w:r>
        <w:t xml:space="preserve">From the command line accept the following </w:t>
      </w:r>
      <w:proofErr w:type="spellStart"/>
      <w:r>
        <w:t>args</w:t>
      </w:r>
      <w:proofErr w:type="spellEnd"/>
      <w:r>
        <w:t xml:space="preserve">: </w:t>
      </w:r>
      <w:r>
        <w:rPr>
          <w:b/>
          <w:bCs/>
          <w:i/>
          <w:iCs/>
        </w:rPr>
        <w:t>input.txt output.txt</w:t>
      </w:r>
      <w:r>
        <w:t xml:space="preserve">, where </w:t>
      </w:r>
    </w:p>
    <w:p w14:paraId="0F94CB80" w14:textId="77777777" w:rsidR="00803F62" w:rsidRDefault="00803F62" w:rsidP="00803F62">
      <w:pPr>
        <w:numPr>
          <w:ilvl w:val="0"/>
          <w:numId w:val="21"/>
        </w:numPr>
        <w:spacing w:before="100" w:beforeAutospacing="1" w:after="100" w:afterAutospacing="1" w:line="240" w:lineRule="auto"/>
      </w:pPr>
      <w:r>
        <w:t>input.txt - file containing operations on the cluster and the requests to the load balancer.</w:t>
      </w:r>
    </w:p>
    <w:p w14:paraId="5A4FA8D8" w14:textId="77777777" w:rsidR="00803F62" w:rsidRDefault="00803F62" w:rsidP="00803F62">
      <w:pPr>
        <w:numPr>
          <w:ilvl w:val="0"/>
          <w:numId w:val="21"/>
        </w:numPr>
        <w:spacing w:before="100" w:beforeAutospacing="1" w:after="100" w:afterAutospacing="1" w:line="240" w:lineRule="auto"/>
      </w:pPr>
      <w:r>
        <w:t xml:space="preserve">output.txt stores the output after processing all operations and requests. </w:t>
      </w:r>
    </w:p>
    <w:p w14:paraId="3D0D3AEA" w14:textId="77777777" w:rsidR="00803F62" w:rsidRDefault="00803F62" w:rsidP="00803F62">
      <w:pPr>
        <w:spacing w:after="0"/>
      </w:pPr>
      <w:r>
        <w:t xml:space="preserve">Below is an example input.txt file. </w:t>
      </w:r>
    </w:p>
    <w:p w14:paraId="3F99F1AF" w14:textId="77777777" w:rsidR="00803F62" w:rsidRDefault="00803F62" w:rsidP="00803F62">
      <w:r>
        <w:t>CLUSTER_OP__SCALE_UP host1</w:t>
      </w:r>
      <w:r>
        <w:br/>
        <w:t>CLUSTER_OP__SCALE_UP host2</w:t>
      </w:r>
      <w:r>
        <w:br/>
        <w:t>CLUSTER_OP__SCALE_UP host3</w:t>
      </w:r>
      <w:r>
        <w:br/>
        <w:t>SERVICE_OP__ADD_SERVICE binghamton.csx42.grades https://binghamton.edu/csx42/grades host1,host2,host3</w:t>
      </w:r>
      <w:r>
        <w:br/>
        <w:t>REQUEST binghamton.csx42.grades</w:t>
      </w:r>
      <w:r>
        <w:br/>
        <w:t>CLUSTER_OP__SCALE_UP host4</w:t>
      </w:r>
      <w:r>
        <w:br/>
        <w:t>REQUEST binghamton.csx42.grades</w:t>
      </w:r>
      <w:r>
        <w:br/>
        <w:t>SERVICE_OP__ADD_SERVICE binghamton.student.info https://binghamton.edu/students/info host4</w:t>
      </w:r>
      <w:r>
        <w:br/>
        <w:t>REQUEST binghamton.student.info</w:t>
      </w:r>
      <w:r>
        <w:br/>
        <w:t>SERVICE_OP__ADD_INSTANCE binghamton.csx42.grades host4</w:t>
      </w:r>
      <w:r>
        <w:br/>
      </w:r>
      <w:r>
        <w:lastRenderedPageBreak/>
        <w:t>REQUEST binghamton.csx42.grades</w:t>
      </w:r>
      <w:r>
        <w:br/>
        <w:t>SERVICE_OP__REMOVE_SERVICE binghamton.student.info</w:t>
      </w:r>
      <w:r>
        <w:br/>
        <w:t>REQUEST binghamton.csx42.grades</w:t>
      </w:r>
      <w:r>
        <w:br/>
        <w:t>SERVICE_OP__REMOVE_SERVICE binghamton.csx42.grades</w:t>
      </w:r>
      <w:r>
        <w:br/>
        <w:t xml:space="preserve">REQUEST binghamton.csx42.grades </w:t>
      </w:r>
    </w:p>
    <w:p w14:paraId="0FD995C7" w14:textId="77777777" w:rsidR="00803F62" w:rsidRDefault="00803F62" w:rsidP="00803F62">
      <w:pPr>
        <w:numPr>
          <w:ilvl w:val="0"/>
          <w:numId w:val="22"/>
        </w:numPr>
        <w:spacing w:before="100" w:beforeAutospacing="1" w:after="100" w:afterAutospacing="1" w:line="240" w:lineRule="auto"/>
      </w:pPr>
      <w:r>
        <w:t xml:space="preserve">The input will be well formed. However, necessary validation will still need to be </w:t>
      </w:r>
      <w:proofErr w:type="spellStart"/>
      <w:r>
        <w:t>peformed</w:t>
      </w:r>
      <w:proofErr w:type="spellEnd"/>
      <w:r>
        <w:t xml:space="preserve"> on the input.</w:t>
      </w:r>
    </w:p>
    <w:p w14:paraId="2953A68C" w14:textId="77777777" w:rsidR="00803F62" w:rsidRDefault="00803F62" w:rsidP="00803F62">
      <w:pPr>
        <w:numPr>
          <w:ilvl w:val="0"/>
          <w:numId w:val="22"/>
        </w:numPr>
        <w:spacing w:before="100" w:beforeAutospacing="1" w:after="100" w:afterAutospacing="1" w:line="240" w:lineRule="auto"/>
      </w:pPr>
      <w:r>
        <w:t>It is possible that the input is an empty file or not available. If the input does not exist, or is empty, then just print a meaningful error message to stderr, print the stack trace, and exit.</w:t>
      </w:r>
    </w:p>
    <w:p w14:paraId="092905A1" w14:textId="77777777" w:rsidR="00803F62" w:rsidRDefault="00803F62" w:rsidP="00803F62">
      <w:pPr>
        <w:pStyle w:val="NormalWeb"/>
      </w:pPr>
      <w:r>
        <w:rPr>
          <w:b/>
          <w:bCs/>
        </w:rPr>
        <w:t>OUTPUT FORMAT</w:t>
      </w:r>
      <w:r>
        <w:t> </w:t>
      </w:r>
    </w:p>
    <w:p w14:paraId="05C9B0E2" w14:textId="77777777" w:rsidR="00803F62" w:rsidRDefault="00803F62" w:rsidP="00803F62">
      <w:r>
        <w:t xml:space="preserve">The program should accept the name of the output file to store the results. If the output file is not present, then it should be created. Once input file has been processed, the Results should be persisted to the output file. The output for the above input is shown below. </w:t>
      </w:r>
    </w:p>
    <w:p w14:paraId="259374D7" w14:textId="77777777" w:rsidR="00803F62" w:rsidRDefault="00803F62" w:rsidP="00803F62">
      <w:r>
        <w:t>Cluster Scaled Up</w:t>
      </w:r>
      <w:r>
        <w:br/>
        <w:t>Cluster Scaled Up</w:t>
      </w:r>
      <w:r>
        <w:br/>
        <w:t>Cluster Scaled Up</w:t>
      </w:r>
      <w:r>
        <w:br/>
        <w:t>Service Added</w:t>
      </w:r>
      <w:r>
        <w:br/>
        <w:t xml:space="preserve">Processed Request - </w:t>
      </w:r>
      <w:proofErr w:type="spellStart"/>
      <w:r>
        <w:t>Service_URL</w:t>
      </w:r>
      <w:proofErr w:type="spellEnd"/>
      <w:r>
        <w:t>::https://binghamton.edu/csx42/grades Host::host1</w:t>
      </w:r>
      <w:r>
        <w:br/>
        <w:t>Cluster Scaled Up</w:t>
      </w:r>
      <w:r>
        <w:br/>
        <w:t xml:space="preserve">Processed Request - </w:t>
      </w:r>
      <w:proofErr w:type="spellStart"/>
      <w:r>
        <w:t>Service_URL</w:t>
      </w:r>
      <w:proofErr w:type="spellEnd"/>
      <w:r>
        <w:t>::https://binghamton.edu/csx42/grades Host::host2</w:t>
      </w:r>
      <w:r>
        <w:br/>
        <w:t>Service Added</w:t>
      </w:r>
      <w:r>
        <w:br/>
        <w:t xml:space="preserve">Processed Request - </w:t>
      </w:r>
      <w:proofErr w:type="spellStart"/>
      <w:r>
        <w:t>Service_URL</w:t>
      </w:r>
      <w:proofErr w:type="spellEnd"/>
      <w:r>
        <w:t>::https://binghamton.edu/students/info Host::host4</w:t>
      </w:r>
      <w:r>
        <w:br/>
        <w:t>Instance Added</w:t>
      </w:r>
      <w:r>
        <w:br/>
        <w:t xml:space="preserve">Processed Request - </w:t>
      </w:r>
      <w:proofErr w:type="spellStart"/>
      <w:r>
        <w:t>Service_URL</w:t>
      </w:r>
      <w:proofErr w:type="spellEnd"/>
      <w:r>
        <w:t>::https://binghamton.edu/csx42/grades Host::host3</w:t>
      </w:r>
      <w:r>
        <w:br/>
        <w:t>Service Removed</w:t>
      </w:r>
      <w:r>
        <w:br/>
        <w:t xml:space="preserve">Processed Request - </w:t>
      </w:r>
      <w:proofErr w:type="spellStart"/>
      <w:r>
        <w:t>Service_URL</w:t>
      </w:r>
      <w:proofErr w:type="spellEnd"/>
      <w:r>
        <w:t>::https://binghamton.edu/csx42/grades Host::host4</w:t>
      </w:r>
      <w:r>
        <w:br/>
        <w:t>Service Removed</w:t>
      </w:r>
      <w:r>
        <w:br/>
        <w:t>Invalid Service</w:t>
      </w:r>
    </w:p>
    <w:p w14:paraId="24F6326D" w14:textId="77777777" w:rsidR="00803F62" w:rsidRDefault="00803F62" w:rsidP="00803F62">
      <w:pPr>
        <w:pStyle w:val="Heading2"/>
      </w:pPr>
      <w:r>
        <w:t xml:space="preserve">Code Organization </w:t>
      </w:r>
    </w:p>
    <w:p w14:paraId="13F93CAB" w14:textId="77777777" w:rsidR="00803F62" w:rsidRDefault="00803F62" w:rsidP="00803F62">
      <w:pPr>
        <w:numPr>
          <w:ilvl w:val="0"/>
          <w:numId w:val="23"/>
        </w:numPr>
        <w:spacing w:before="100" w:beforeAutospacing="1" w:after="100" w:afterAutospacing="1" w:line="240" w:lineRule="auto"/>
      </w:pPr>
      <w:r>
        <w:t>Your directory structure should be the following (</w:t>
      </w:r>
      <w:r>
        <w:rPr>
          <w:color w:val="FF0000"/>
        </w:rPr>
        <w:t xml:space="preserve"> note the change in package names </w:t>
      </w:r>
      <w:r>
        <w:t xml:space="preserve">): </w:t>
      </w:r>
    </w:p>
    <w:p w14:paraId="5B992105" w14:textId="77777777" w:rsidR="00803F62" w:rsidRDefault="00803F62" w:rsidP="00803F62">
      <w:pPr>
        <w:pStyle w:val="HTMLPreformatted"/>
        <w:numPr>
          <w:ilvl w:val="0"/>
          <w:numId w:val="23"/>
        </w:numPr>
        <w:tabs>
          <w:tab w:val="clear" w:pos="720"/>
        </w:tabs>
      </w:pPr>
      <w:r>
        <w:t xml:space="preserve"> -firstName_lastName_assign3</w:t>
      </w:r>
    </w:p>
    <w:p w14:paraId="1C949FCD" w14:textId="77777777" w:rsidR="00803F62" w:rsidRDefault="00803F62" w:rsidP="00803F62">
      <w:pPr>
        <w:pStyle w:val="HTMLPreformatted"/>
        <w:numPr>
          <w:ilvl w:val="0"/>
          <w:numId w:val="23"/>
        </w:numPr>
        <w:tabs>
          <w:tab w:val="clear" w:pos="720"/>
        </w:tabs>
      </w:pPr>
      <w:r>
        <w:t xml:space="preserve">   ---</w:t>
      </w:r>
      <w:proofErr w:type="spellStart"/>
      <w:r>
        <w:t>dynamicLoadBalancer</w:t>
      </w:r>
      <w:proofErr w:type="spellEnd"/>
    </w:p>
    <w:p w14:paraId="0CC32CEE" w14:textId="77777777" w:rsidR="00803F62" w:rsidRDefault="00803F62" w:rsidP="00803F62">
      <w:pPr>
        <w:pStyle w:val="HTMLPreformatted"/>
        <w:numPr>
          <w:ilvl w:val="0"/>
          <w:numId w:val="23"/>
        </w:numPr>
        <w:tabs>
          <w:tab w:val="clear" w:pos="720"/>
        </w:tabs>
      </w:pPr>
      <w:r>
        <w:t xml:space="preserve">   ----- README.md</w:t>
      </w:r>
    </w:p>
    <w:p w14:paraId="369F5571" w14:textId="77777777" w:rsidR="00803F62" w:rsidRDefault="00803F62" w:rsidP="00803F62">
      <w:pPr>
        <w:pStyle w:val="HTMLPreformatted"/>
        <w:numPr>
          <w:ilvl w:val="0"/>
          <w:numId w:val="23"/>
        </w:numPr>
        <w:tabs>
          <w:tab w:val="clear" w:pos="720"/>
        </w:tabs>
      </w:pPr>
      <w:r>
        <w:t xml:space="preserve">   ----- </w:t>
      </w:r>
      <w:proofErr w:type="spellStart"/>
      <w:r>
        <w:t>src</w:t>
      </w:r>
      <w:proofErr w:type="spellEnd"/>
    </w:p>
    <w:p w14:paraId="199DA59F" w14:textId="77777777" w:rsidR="00803F62" w:rsidRDefault="00803F62" w:rsidP="00803F62">
      <w:pPr>
        <w:pStyle w:val="HTMLPreformatted"/>
        <w:numPr>
          <w:ilvl w:val="0"/>
          <w:numId w:val="23"/>
        </w:numPr>
        <w:tabs>
          <w:tab w:val="clear" w:pos="720"/>
        </w:tabs>
      </w:pPr>
      <w:r>
        <w:t xml:space="preserve">          ---build.xml</w:t>
      </w:r>
    </w:p>
    <w:p w14:paraId="4FE788DF" w14:textId="77777777" w:rsidR="00803F62" w:rsidRDefault="00803F62" w:rsidP="00803F62">
      <w:pPr>
        <w:pStyle w:val="HTMLPreformatted"/>
        <w:numPr>
          <w:ilvl w:val="0"/>
          <w:numId w:val="23"/>
        </w:numPr>
        <w:tabs>
          <w:tab w:val="clear" w:pos="720"/>
        </w:tabs>
      </w:pPr>
      <w:r>
        <w:t xml:space="preserve">          ---</w:t>
      </w:r>
      <w:proofErr w:type="spellStart"/>
      <w:r>
        <w:t>loadbalancer</w:t>
      </w:r>
      <w:proofErr w:type="spellEnd"/>
    </w:p>
    <w:p w14:paraId="007AB120" w14:textId="77777777" w:rsidR="00803F62" w:rsidRDefault="00803F62" w:rsidP="00803F62">
      <w:pPr>
        <w:pStyle w:val="HTMLPreformatted"/>
        <w:numPr>
          <w:ilvl w:val="0"/>
          <w:numId w:val="23"/>
        </w:numPr>
        <w:tabs>
          <w:tab w:val="clear" w:pos="720"/>
        </w:tabs>
      </w:pPr>
      <w:r>
        <w:t xml:space="preserve">       </w:t>
      </w:r>
      <w:r>
        <w:tab/>
        <w:t xml:space="preserve">   ----------driver</w:t>
      </w:r>
    </w:p>
    <w:p w14:paraId="7DE9D17E" w14:textId="77777777" w:rsidR="00803F62" w:rsidRDefault="00803F62" w:rsidP="00803F62">
      <w:pPr>
        <w:pStyle w:val="HTMLPreformatted"/>
        <w:numPr>
          <w:ilvl w:val="0"/>
          <w:numId w:val="23"/>
        </w:numPr>
        <w:tabs>
          <w:tab w:val="clear" w:pos="720"/>
        </w:tabs>
      </w:pPr>
      <w:r>
        <w:t xml:space="preserve">           -----------------Driver.java</w:t>
      </w:r>
    </w:p>
    <w:p w14:paraId="0E16C9CF" w14:textId="77777777" w:rsidR="00803F62" w:rsidRDefault="00803F62" w:rsidP="00803F62">
      <w:pPr>
        <w:pStyle w:val="HTMLPreformatted"/>
        <w:numPr>
          <w:ilvl w:val="0"/>
          <w:numId w:val="23"/>
        </w:numPr>
        <w:tabs>
          <w:tab w:val="clear" w:pos="720"/>
        </w:tabs>
      </w:pPr>
      <w:r>
        <w:t xml:space="preserve">           ----------util</w:t>
      </w:r>
    </w:p>
    <w:p w14:paraId="1B48D2F5" w14:textId="77777777" w:rsidR="00803F62" w:rsidRDefault="00803F62" w:rsidP="00803F62">
      <w:pPr>
        <w:pStyle w:val="HTMLPreformatted"/>
        <w:numPr>
          <w:ilvl w:val="0"/>
          <w:numId w:val="23"/>
        </w:numPr>
        <w:tabs>
          <w:tab w:val="clear" w:pos="720"/>
        </w:tabs>
      </w:pPr>
      <w:r>
        <w:tab/>
        <w:t xml:space="preserve">   -----------------Results.java</w:t>
      </w:r>
    </w:p>
    <w:p w14:paraId="53D1C2CA" w14:textId="77777777" w:rsidR="00803F62" w:rsidRDefault="00803F62" w:rsidP="00803F62">
      <w:pPr>
        <w:pStyle w:val="HTMLPreformatted"/>
        <w:numPr>
          <w:ilvl w:val="0"/>
          <w:numId w:val="23"/>
        </w:numPr>
        <w:tabs>
          <w:tab w:val="clear" w:pos="720"/>
        </w:tabs>
      </w:pPr>
      <w:r>
        <w:lastRenderedPageBreak/>
        <w:tab/>
        <w:t xml:space="preserve">   -----------------FileProcessor.java</w:t>
      </w:r>
    </w:p>
    <w:p w14:paraId="312AABA8" w14:textId="77777777" w:rsidR="00803F62" w:rsidRDefault="00803F62" w:rsidP="00803F62">
      <w:pPr>
        <w:pStyle w:val="HTMLPreformatted"/>
        <w:numPr>
          <w:ilvl w:val="0"/>
          <w:numId w:val="23"/>
        </w:numPr>
        <w:tabs>
          <w:tab w:val="clear" w:pos="720"/>
        </w:tabs>
      </w:pPr>
      <w:r>
        <w:t xml:space="preserve">      </w:t>
      </w:r>
      <w:r>
        <w:tab/>
        <w:t xml:space="preserve">   -----------------FileDisplayInterface.java</w:t>
      </w:r>
      <w:r>
        <w:tab/>
        <w:t xml:space="preserve">   </w:t>
      </w:r>
    </w:p>
    <w:p w14:paraId="4D081190" w14:textId="77777777" w:rsidR="00803F62" w:rsidRDefault="00803F62" w:rsidP="00803F62">
      <w:pPr>
        <w:pStyle w:val="HTMLPreformatted"/>
        <w:numPr>
          <w:ilvl w:val="0"/>
          <w:numId w:val="23"/>
        </w:numPr>
        <w:tabs>
          <w:tab w:val="clear" w:pos="720"/>
        </w:tabs>
      </w:pPr>
      <w:r>
        <w:t xml:space="preserve">   </w:t>
      </w:r>
      <w:r>
        <w:tab/>
        <w:t xml:space="preserve">   -----------------StdoutDisplayInterface.java</w:t>
      </w:r>
      <w:r>
        <w:tab/>
        <w:t xml:space="preserve">   </w:t>
      </w:r>
    </w:p>
    <w:p w14:paraId="4996B0BB" w14:textId="77777777" w:rsidR="00803F62" w:rsidRDefault="00803F62" w:rsidP="00803F62">
      <w:pPr>
        <w:pStyle w:val="HTMLPreformatted"/>
        <w:numPr>
          <w:ilvl w:val="0"/>
          <w:numId w:val="23"/>
        </w:numPr>
        <w:tabs>
          <w:tab w:val="clear" w:pos="720"/>
        </w:tabs>
      </w:pPr>
      <w:r>
        <w:t xml:space="preserve">           ----------observer</w:t>
      </w:r>
    </w:p>
    <w:p w14:paraId="3506D398" w14:textId="77777777" w:rsidR="00803F62" w:rsidRDefault="00803F62" w:rsidP="00803F62">
      <w:pPr>
        <w:pStyle w:val="HTMLPreformatted"/>
        <w:numPr>
          <w:ilvl w:val="0"/>
          <w:numId w:val="23"/>
        </w:numPr>
        <w:tabs>
          <w:tab w:val="clear" w:pos="720"/>
        </w:tabs>
      </w:pPr>
      <w:r>
        <w:tab/>
        <w:t xml:space="preserve">   -----------------ObserverI.java</w:t>
      </w:r>
    </w:p>
    <w:p w14:paraId="61F04A01" w14:textId="77777777" w:rsidR="00803F62" w:rsidRDefault="00803F62" w:rsidP="00803F62">
      <w:pPr>
        <w:pStyle w:val="HTMLPreformatted"/>
        <w:numPr>
          <w:ilvl w:val="0"/>
          <w:numId w:val="23"/>
        </w:numPr>
        <w:tabs>
          <w:tab w:val="clear" w:pos="720"/>
        </w:tabs>
      </w:pPr>
      <w:r>
        <w:tab/>
        <w:t xml:space="preserve">   -----------------LoadBalancer.java</w:t>
      </w:r>
    </w:p>
    <w:p w14:paraId="5A53F5C2" w14:textId="77777777" w:rsidR="00803F62" w:rsidRDefault="00803F62" w:rsidP="00803F62">
      <w:pPr>
        <w:pStyle w:val="HTMLPreformatted"/>
        <w:numPr>
          <w:ilvl w:val="0"/>
          <w:numId w:val="23"/>
        </w:numPr>
        <w:tabs>
          <w:tab w:val="clear" w:pos="720"/>
        </w:tabs>
      </w:pPr>
      <w:r>
        <w:tab/>
        <w:t xml:space="preserve">   -----------------ServiceManager.java</w:t>
      </w:r>
    </w:p>
    <w:p w14:paraId="6207F4CF" w14:textId="77777777" w:rsidR="00803F62" w:rsidRDefault="00803F62" w:rsidP="00803F62">
      <w:pPr>
        <w:pStyle w:val="HTMLPreformatted"/>
        <w:numPr>
          <w:ilvl w:val="0"/>
          <w:numId w:val="23"/>
        </w:numPr>
        <w:tabs>
          <w:tab w:val="clear" w:pos="720"/>
        </w:tabs>
      </w:pPr>
      <w:r>
        <w:t xml:space="preserve">           -----------------other classes that you need</w:t>
      </w:r>
    </w:p>
    <w:p w14:paraId="6647812A" w14:textId="77777777" w:rsidR="00803F62" w:rsidRDefault="00803F62" w:rsidP="00803F62">
      <w:pPr>
        <w:pStyle w:val="HTMLPreformatted"/>
        <w:numPr>
          <w:ilvl w:val="0"/>
          <w:numId w:val="23"/>
        </w:numPr>
        <w:tabs>
          <w:tab w:val="clear" w:pos="720"/>
        </w:tabs>
      </w:pPr>
      <w:r>
        <w:tab/>
        <w:t xml:space="preserve">   ----------subject</w:t>
      </w:r>
    </w:p>
    <w:p w14:paraId="60330B89" w14:textId="77777777" w:rsidR="00803F62" w:rsidRDefault="00803F62" w:rsidP="00803F62">
      <w:pPr>
        <w:pStyle w:val="HTMLPreformatted"/>
        <w:numPr>
          <w:ilvl w:val="0"/>
          <w:numId w:val="23"/>
        </w:numPr>
        <w:tabs>
          <w:tab w:val="clear" w:pos="720"/>
        </w:tabs>
      </w:pPr>
      <w:r>
        <w:tab/>
        <w:t xml:space="preserve">   -----------------SubjectI.java</w:t>
      </w:r>
    </w:p>
    <w:p w14:paraId="214E7A76" w14:textId="77777777" w:rsidR="00803F62" w:rsidRDefault="00803F62" w:rsidP="00803F62">
      <w:pPr>
        <w:pStyle w:val="HTMLPreformatted"/>
        <w:numPr>
          <w:ilvl w:val="0"/>
          <w:numId w:val="23"/>
        </w:numPr>
        <w:tabs>
          <w:tab w:val="clear" w:pos="720"/>
        </w:tabs>
      </w:pPr>
      <w:r>
        <w:tab/>
        <w:t xml:space="preserve">   -----------------Cluster.java</w:t>
      </w:r>
    </w:p>
    <w:p w14:paraId="5ABCC5BA" w14:textId="77777777" w:rsidR="00803F62" w:rsidRDefault="00803F62" w:rsidP="00803F62">
      <w:pPr>
        <w:pStyle w:val="HTMLPreformatted"/>
        <w:numPr>
          <w:ilvl w:val="0"/>
          <w:numId w:val="23"/>
        </w:numPr>
        <w:tabs>
          <w:tab w:val="clear" w:pos="720"/>
        </w:tabs>
      </w:pPr>
      <w:r>
        <w:t xml:space="preserve">           -----------------other classes that you need</w:t>
      </w:r>
    </w:p>
    <w:p w14:paraId="16FA47A4" w14:textId="77777777" w:rsidR="00803F62" w:rsidRDefault="00803F62" w:rsidP="00803F62">
      <w:pPr>
        <w:pStyle w:val="HTMLPreformatted"/>
        <w:numPr>
          <w:ilvl w:val="0"/>
          <w:numId w:val="23"/>
        </w:numPr>
        <w:tabs>
          <w:tab w:val="clear" w:pos="720"/>
        </w:tabs>
      </w:pPr>
      <w:r>
        <w:tab/>
        <w:t xml:space="preserve">   ----------entities</w:t>
      </w:r>
    </w:p>
    <w:p w14:paraId="1A9B149B" w14:textId="77777777" w:rsidR="00803F62" w:rsidRDefault="00803F62" w:rsidP="00803F62">
      <w:pPr>
        <w:pStyle w:val="HTMLPreformatted"/>
        <w:numPr>
          <w:ilvl w:val="0"/>
          <w:numId w:val="23"/>
        </w:numPr>
        <w:tabs>
          <w:tab w:val="clear" w:pos="720"/>
        </w:tabs>
      </w:pPr>
      <w:r>
        <w:tab/>
        <w:t xml:space="preserve">   -----------------Service.java</w:t>
      </w:r>
    </w:p>
    <w:p w14:paraId="4A72305C" w14:textId="77777777" w:rsidR="00803F62" w:rsidRDefault="00803F62" w:rsidP="00803F62">
      <w:pPr>
        <w:pStyle w:val="HTMLPreformatted"/>
        <w:numPr>
          <w:ilvl w:val="0"/>
          <w:numId w:val="23"/>
        </w:numPr>
        <w:tabs>
          <w:tab w:val="clear" w:pos="720"/>
        </w:tabs>
      </w:pPr>
      <w:r>
        <w:tab/>
        <w:t xml:space="preserve">   -----------------Machine.java</w:t>
      </w:r>
    </w:p>
    <w:p w14:paraId="0CC29911" w14:textId="77777777" w:rsidR="00CA53E1" w:rsidRPr="00803F62" w:rsidRDefault="00CA53E1" w:rsidP="00980F1E">
      <w:pPr>
        <w:pStyle w:val="HTMLPreformatted"/>
        <w:ind w:left="720"/>
      </w:pPr>
    </w:p>
    <w:sectPr w:rsidR="00CA53E1" w:rsidRPr="00803F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23554"/>
    <w:multiLevelType w:val="multilevel"/>
    <w:tmpl w:val="4D449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7A4601"/>
    <w:multiLevelType w:val="multilevel"/>
    <w:tmpl w:val="B018F41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8F1CCE"/>
    <w:multiLevelType w:val="multilevel"/>
    <w:tmpl w:val="7BE6C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5B08E4"/>
    <w:multiLevelType w:val="multilevel"/>
    <w:tmpl w:val="9A567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2259E6"/>
    <w:multiLevelType w:val="multilevel"/>
    <w:tmpl w:val="3DFC81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675CD5"/>
    <w:multiLevelType w:val="multilevel"/>
    <w:tmpl w:val="31CA8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776C49"/>
    <w:multiLevelType w:val="multilevel"/>
    <w:tmpl w:val="D54A01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647C0F"/>
    <w:multiLevelType w:val="multilevel"/>
    <w:tmpl w:val="19B0F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532551"/>
    <w:multiLevelType w:val="multilevel"/>
    <w:tmpl w:val="9836D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A4B33A5"/>
    <w:multiLevelType w:val="multilevel"/>
    <w:tmpl w:val="1E228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830DA7"/>
    <w:multiLevelType w:val="multilevel"/>
    <w:tmpl w:val="F5EAA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C834B7"/>
    <w:multiLevelType w:val="multilevel"/>
    <w:tmpl w:val="2E4C7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0D6DB3"/>
    <w:multiLevelType w:val="multilevel"/>
    <w:tmpl w:val="8BCEC2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00F3E46"/>
    <w:multiLevelType w:val="multilevel"/>
    <w:tmpl w:val="7FD813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16C1026"/>
    <w:multiLevelType w:val="multilevel"/>
    <w:tmpl w:val="4D866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53C487B"/>
    <w:multiLevelType w:val="multilevel"/>
    <w:tmpl w:val="C432631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36C25F5"/>
    <w:multiLevelType w:val="multilevel"/>
    <w:tmpl w:val="DDF001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55B3EF3"/>
    <w:multiLevelType w:val="multilevel"/>
    <w:tmpl w:val="43E2A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5740166"/>
    <w:multiLevelType w:val="multilevel"/>
    <w:tmpl w:val="97F04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5F31876"/>
    <w:multiLevelType w:val="multilevel"/>
    <w:tmpl w:val="4D3C8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F2548FB"/>
    <w:multiLevelType w:val="multilevel"/>
    <w:tmpl w:val="07246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037639B"/>
    <w:multiLevelType w:val="multilevel"/>
    <w:tmpl w:val="FF923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C972CD1"/>
    <w:multiLevelType w:val="multilevel"/>
    <w:tmpl w:val="35BE4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FEF7EEA"/>
    <w:multiLevelType w:val="multilevel"/>
    <w:tmpl w:val="7B886C1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A9201F2"/>
    <w:multiLevelType w:val="multilevel"/>
    <w:tmpl w:val="94DEA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CF17D98"/>
    <w:multiLevelType w:val="multilevel"/>
    <w:tmpl w:val="21D41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2"/>
  </w:num>
  <w:num w:numId="2">
    <w:abstractNumId w:val="19"/>
  </w:num>
  <w:num w:numId="3">
    <w:abstractNumId w:val="25"/>
  </w:num>
  <w:num w:numId="4">
    <w:abstractNumId w:val="4"/>
  </w:num>
  <w:num w:numId="5">
    <w:abstractNumId w:val="13"/>
  </w:num>
  <w:num w:numId="6">
    <w:abstractNumId w:val="6"/>
  </w:num>
  <w:num w:numId="7">
    <w:abstractNumId w:val="1"/>
  </w:num>
  <w:num w:numId="8">
    <w:abstractNumId w:val="14"/>
  </w:num>
  <w:num w:numId="9">
    <w:abstractNumId w:val="5"/>
  </w:num>
  <w:num w:numId="10">
    <w:abstractNumId w:val="7"/>
  </w:num>
  <w:num w:numId="11">
    <w:abstractNumId w:val="24"/>
  </w:num>
  <w:num w:numId="12">
    <w:abstractNumId w:val="10"/>
  </w:num>
  <w:num w:numId="13">
    <w:abstractNumId w:val="17"/>
  </w:num>
  <w:num w:numId="14">
    <w:abstractNumId w:val="3"/>
  </w:num>
  <w:num w:numId="15">
    <w:abstractNumId w:val="18"/>
  </w:num>
  <w:num w:numId="16">
    <w:abstractNumId w:val="21"/>
  </w:num>
  <w:num w:numId="17">
    <w:abstractNumId w:val="12"/>
  </w:num>
  <w:num w:numId="18">
    <w:abstractNumId w:val="16"/>
  </w:num>
  <w:num w:numId="19">
    <w:abstractNumId w:val="15"/>
  </w:num>
  <w:num w:numId="20">
    <w:abstractNumId w:val="23"/>
  </w:num>
  <w:num w:numId="21">
    <w:abstractNumId w:val="20"/>
  </w:num>
  <w:num w:numId="22">
    <w:abstractNumId w:val="11"/>
  </w:num>
  <w:num w:numId="23">
    <w:abstractNumId w:val="9"/>
  </w:num>
  <w:num w:numId="24">
    <w:abstractNumId w:val="2"/>
  </w:num>
  <w:num w:numId="25">
    <w:abstractNumId w:val="8"/>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MDAxNzQztDQyMzVS0lEKTi0uzszPAykwrgUALxmUzSwAAAA="/>
  </w:docVars>
  <w:rsids>
    <w:rsidRoot w:val="0076082D"/>
    <w:rsid w:val="006310A5"/>
    <w:rsid w:val="0076082D"/>
    <w:rsid w:val="00803F62"/>
    <w:rsid w:val="00980F1E"/>
    <w:rsid w:val="00CA53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03FF8"/>
  <w15:chartTrackingRefBased/>
  <w15:docId w15:val="{7DA52178-1EF0-4BC9-97CE-94A56DE63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310A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310A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310A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6310A5"/>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10A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310A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310A5"/>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6310A5"/>
    <w:rPr>
      <w:rFonts w:ascii="Times New Roman" w:eastAsia="Times New Roman" w:hAnsi="Times New Roman" w:cs="Times New Roman"/>
      <w:b/>
      <w:bCs/>
      <w:sz w:val="24"/>
      <w:szCs w:val="24"/>
    </w:rPr>
  </w:style>
  <w:style w:type="paragraph" w:styleId="HTMLPreformatted">
    <w:name w:val="HTML Preformatted"/>
    <w:basedOn w:val="Normal"/>
    <w:link w:val="HTMLPreformattedChar"/>
    <w:uiPriority w:val="99"/>
    <w:unhideWhenUsed/>
    <w:rsid w:val="006310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310A5"/>
    <w:rPr>
      <w:rFonts w:ascii="Courier New" w:eastAsia="Times New Roman" w:hAnsi="Courier New" w:cs="Courier New"/>
      <w:sz w:val="20"/>
      <w:szCs w:val="20"/>
    </w:rPr>
  </w:style>
  <w:style w:type="character" w:styleId="HTMLCode">
    <w:name w:val="HTML Code"/>
    <w:basedOn w:val="DefaultParagraphFont"/>
    <w:uiPriority w:val="99"/>
    <w:semiHidden/>
    <w:unhideWhenUsed/>
    <w:rsid w:val="006310A5"/>
    <w:rPr>
      <w:rFonts w:ascii="Courier New" w:eastAsia="Times New Roman" w:hAnsi="Courier New" w:cs="Courier New"/>
      <w:sz w:val="20"/>
      <w:szCs w:val="20"/>
    </w:rPr>
  </w:style>
  <w:style w:type="paragraph" w:styleId="NormalWeb">
    <w:name w:val="Normal (Web)"/>
    <w:basedOn w:val="Normal"/>
    <w:uiPriority w:val="99"/>
    <w:semiHidden/>
    <w:unhideWhenUsed/>
    <w:rsid w:val="006310A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310A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4267108">
      <w:bodyDiv w:val="1"/>
      <w:marLeft w:val="0"/>
      <w:marRight w:val="0"/>
      <w:marTop w:val="0"/>
      <w:marBottom w:val="0"/>
      <w:divBdr>
        <w:top w:val="none" w:sz="0" w:space="0" w:color="auto"/>
        <w:left w:val="none" w:sz="0" w:space="0" w:color="auto"/>
        <w:bottom w:val="none" w:sz="0" w:space="0" w:color="auto"/>
        <w:right w:val="none" w:sz="0" w:space="0" w:color="auto"/>
      </w:divBdr>
      <w:divsChild>
        <w:div w:id="1908300330">
          <w:blockQuote w:val="1"/>
          <w:marLeft w:val="720"/>
          <w:marRight w:val="720"/>
          <w:marTop w:val="100"/>
          <w:marBottom w:val="100"/>
          <w:divBdr>
            <w:top w:val="none" w:sz="0" w:space="0" w:color="auto"/>
            <w:left w:val="none" w:sz="0" w:space="0" w:color="auto"/>
            <w:bottom w:val="none" w:sz="0" w:space="0" w:color="auto"/>
            <w:right w:val="none" w:sz="0" w:space="0" w:color="auto"/>
          </w:divBdr>
        </w:div>
        <w:div w:id="3117603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77405687">
      <w:bodyDiv w:val="1"/>
      <w:marLeft w:val="0"/>
      <w:marRight w:val="0"/>
      <w:marTop w:val="0"/>
      <w:marBottom w:val="0"/>
      <w:divBdr>
        <w:top w:val="none" w:sz="0" w:space="0" w:color="auto"/>
        <w:left w:val="none" w:sz="0" w:space="0" w:color="auto"/>
        <w:bottom w:val="none" w:sz="0" w:space="0" w:color="auto"/>
        <w:right w:val="none" w:sz="0" w:space="0" w:color="auto"/>
      </w:divBdr>
      <w:divsChild>
        <w:div w:id="624701948">
          <w:blockQuote w:val="1"/>
          <w:marLeft w:val="720"/>
          <w:marRight w:val="720"/>
          <w:marTop w:val="100"/>
          <w:marBottom w:val="100"/>
          <w:divBdr>
            <w:top w:val="none" w:sz="0" w:space="0" w:color="auto"/>
            <w:left w:val="none" w:sz="0" w:space="0" w:color="auto"/>
            <w:bottom w:val="none" w:sz="0" w:space="0" w:color="auto"/>
            <w:right w:val="none" w:sz="0" w:space="0" w:color="auto"/>
          </w:divBdr>
        </w:div>
        <w:div w:id="19615232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919</Words>
  <Characters>10943</Characters>
  <Application>Microsoft Office Word</Application>
  <DocSecurity>0</DocSecurity>
  <Lines>91</Lines>
  <Paragraphs>25</Paragraphs>
  <ScaleCrop>false</ScaleCrop>
  <Company/>
  <LinksUpToDate>false</LinksUpToDate>
  <CharactersWithSpaces>12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kar Hatwalne</dc:creator>
  <cp:keywords/>
  <dc:description/>
  <cp:lastModifiedBy>Omkar Hatwalne</cp:lastModifiedBy>
  <cp:revision>4</cp:revision>
  <dcterms:created xsi:type="dcterms:W3CDTF">2019-11-10T23:01:00Z</dcterms:created>
  <dcterms:modified xsi:type="dcterms:W3CDTF">2020-04-25T18:32:00Z</dcterms:modified>
</cp:coreProperties>
</file>